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17A5A226"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853E3">
        <w:rPr>
          <w:rFonts w:ascii="Monotype Corsiva" w:hAnsi="Monotype Corsiva"/>
          <w:sz w:val="40"/>
          <w:szCs w:val="40"/>
        </w:rPr>
        <w:t xml:space="preserve">March </w:t>
      </w:r>
      <w:r w:rsidR="00D20A13">
        <w:rPr>
          <w:rFonts w:ascii="Monotype Corsiva" w:hAnsi="Monotype Corsiva"/>
          <w:sz w:val="40"/>
          <w:szCs w:val="40"/>
        </w:rPr>
        <w:t>17</w:t>
      </w:r>
      <w:r w:rsidR="006853E3">
        <w:rPr>
          <w:rFonts w:ascii="Monotype Corsiva" w:hAnsi="Monotype Corsiva"/>
          <w:sz w:val="40"/>
          <w:szCs w:val="40"/>
        </w:rPr>
        <w:t>,</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6853E3">
        <w:rPr>
          <w:rFonts w:ascii="Monotype Corsiva" w:hAnsi="Monotype Corsiva"/>
          <w:sz w:val="40"/>
          <w:szCs w:val="40"/>
        </w:rPr>
        <w:t xml:space="preserve">March </w:t>
      </w:r>
      <w:r w:rsidR="00D20A13">
        <w:rPr>
          <w:rFonts w:ascii="Monotype Corsiva" w:hAnsi="Monotype Corsiva"/>
          <w:sz w:val="40"/>
          <w:szCs w:val="40"/>
        </w:rPr>
        <w:t>21</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79"/>
        <w:gridCol w:w="2190"/>
        <w:gridCol w:w="2507"/>
        <w:gridCol w:w="2446"/>
        <w:gridCol w:w="2693"/>
        <w:gridCol w:w="2565"/>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A17F726" w14:textId="683E919D" w:rsidR="00AE773B" w:rsidRPr="00052CC3" w:rsidRDefault="00D20A13" w:rsidP="00765F82">
            <w:pPr>
              <w:widowControl w:val="0"/>
              <w:spacing w:line="240" w:lineRule="auto"/>
              <w:jc w:val="center"/>
              <w:rPr>
                <w:sz w:val="24"/>
                <w:szCs w:val="24"/>
              </w:rPr>
            </w:pPr>
            <w:r>
              <w:rPr>
                <w:rFonts w:ascii="Cambria" w:hAnsi="Cambria"/>
                <w:b/>
                <w:bCs/>
                <w:color w:val="000000" w:themeColor="text1"/>
                <w:sz w:val="24"/>
                <w:szCs w:val="24"/>
              </w:rPr>
              <w:t>ACT Science Blitz</w:t>
            </w:r>
          </w:p>
        </w:tc>
        <w:tc>
          <w:tcPr>
            <w:tcW w:w="251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04715AF4" w14:textId="62553BAA" w:rsidR="00AE773B" w:rsidRPr="00585B51" w:rsidRDefault="00C562DB" w:rsidP="00E458A7">
            <w:pPr>
              <w:widowControl w:val="0"/>
              <w:spacing w:line="240" w:lineRule="auto"/>
              <w:jc w:val="center"/>
              <w:rPr>
                <w:sz w:val="24"/>
                <w:szCs w:val="24"/>
              </w:rPr>
            </w:pPr>
            <w:r>
              <w:rPr>
                <w:rFonts w:ascii="Cambria" w:hAnsi="Cambria"/>
                <w:b/>
                <w:bCs/>
                <w:color w:val="000000" w:themeColor="text1"/>
                <w:sz w:val="24"/>
                <w:szCs w:val="24"/>
              </w:rPr>
              <w:t>ACT Science Blitz</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0BBAF6B8" w14:textId="363549EA" w:rsidR="00AE773B" w:rsidRPr="00585B51" w:rsidRDefault="00D20A13" w:rsidP="00E458A7">
            <w:pPr>
              <w:widowControl w:val="0"/>
              <w:spacing w:line="240" w:lineRule="auto"/>
              <w:jc w:val="center"/>
              <w:rPr>
                <w:sz w:val="24"/>
                <w:szCs w:val="24"/>
              </w:rPr>
            </w:pPr>
            <w:r>
              <w:rPr>
                <w:rFonts w:ascii="Cambria" w:hAnsi="Cambria"/>
                <w:b/>
                <w:bCs/>
                <w:color w:val="000000" w:themeColor="text1"/>
                <w:sz w:val="24"/>
                <w:szCs w:val="24"/>
              </w:rPr>
              <w:t>ACT Science Blitz</w:t>
            </w:r>
          </w:p>
        </w:tc>
        <w:tc>
          <w:tcPr>
            <w:tcW w:w="2702"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E97AD8A" w14:textId="16F7536C" w:rsidR="00585B51" w:rsidRPr="005825CC" w:rsidRDefault="00C562DB" w:rsidP="00E458A7">
            <w:pPr>
              <w:widowControl w:val="0"/>
              <w:spacing w:line="240" w:lineRule="auto"/>
              <w:jc w:val="center"/>
              <w:rPr>
                <w:rFonts w:ascii="Cambria" w:hAnsi="Cambria"/>
                <w:b/>
                <w:iCs/>
                <w:color w:val="000000" w:themeColor="text1"/>
              </w:rPr>
            </w:pPr>
            <w:r>
              <w:rPr>
                <w:rFonts w:ascii="Cambria" w:hAnsi="Cambria"/>
                <w:b/>
                <w:bCs/>
                <w:color w:val="000000" w:themeColor="text1"/>
                <w:sz w:val="24"/>
                <w:szCs w:val="24"/>
              </w:rPr>
              <w:t>ACT Science Blitz</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672C27EE" w14:textId="71728AE7" w:rsidR="00585B51" w:rsidRPr="006D32FE" w:rsidRDefault="00C562DB" w:rsidP="00E458A7">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ACT Science Blitz</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A1FA6F2" w14:textId="77777777" w:rsidR="00A86A8D" w:rsidRPr="00A86A8D" w:rsidRDefault="00A86A8D" w:rsidP="00A86A8D">
            <w:pPr>
              <w:pStyle w:val="paragraph"/>
              <w:textAlignment w:val="baseline"/>
              <w:rPr>
                <w:rFonts w:ascii="Cambria" w:hAnsi="Cambria" w:cs="Segoe UI"/>
              </w:rPr>
            </w:pPr>
            <w:r w:rsidRPr="00A86A8D">
              <w:rPr>
                <w:rFonts w:ascii="Cambria" w:hAnsi="Cambria" w:cs="Segoe UI"/>
                <w:b/>
                <w:bCs/>
                <w:sz w:val="22"/>
                <w:szCs w:val="22"/>
              </w:rPr>
              <w:t>CHEM1.PS1.3</w:t>
            </w:r>
            <w:r w:rsidRPr="00A86A8D">
              <w:rPr>
                <w:rFonts w:ascii="Cambria" w:hAnsi="Cambria" w:cs="Segoe UI"/>
                <w:b/>
                <w:bCs/>
              </w:rPr>
              <w:t xml:space="preserve"> </w:t>
            </w:r>
            <w:r w:rsidRPr="00A86A8D">
              <w:rPr>
                <w:rFonts w:ascii="Cambria" w:hAnsi="Cambria" w:cs="Segoe UI"/>
              </w:rPr>
              <w:t xml:space="preserve">Perform stoichiometric calculations involving the following relationships: mole-mole; mass- mass; mole-mass; mole-particle; and mass- particle. Show a qualitative understanding of the phenomenon of percent yield, limiting, and excess reagents in a chemical reaction through pictorial and conceptual examples. (states of matter liquid and solid; excluding volume of gasses). </w:t>
            </w:r>
          </w:p>
          <w:p w14:paraId="5BA0D33F" w14:textId="4B9E7C9E" w:rsidR="008F6422" w:rsidRPr="00585B51" w:rsidRDefault="008F6422" w:rsidP="00E458A7">
            <w:pPr>
              <w:pStyle w:val="paragraph"/>
              <w:spacing w:before="0" w:beforeAutospacing="0" w:after="0" w:afterAutospacing="0"/>
              <w:textAlignment w:val="baseline"/>
              <w:rPr>
                <w:rFonts w:ascii="Cambria" w:hAnsi="Cambria" w:cs="Segoe UI"/>
                <w:color w:val="000000" w:themeColor="text1"/>
                <w:sz w:val="22"/>
                <w:szCs w:val="22"/>
              </w:rPr>
            </w:pPr>
          </w:p>
        </w:tc>
      </w:tr>
    </w:tbl>
    <w:p w14:paraId="3978EAD3" w14:textId="27046F96"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88"/>
        <w:gridCol w:w="2194"/>
        <w:gridCol w:w="86"/>
        <w:gridCol w:w="2426"/>
        <w:gridCol w:w="2445"/>
        <w:gridCol w:w="2675"/>
        <w:gridCol w:w="71"/>
        <w:gridCol w:w="2495"/>
      </w:tblGrid>
      <w:tr w:rsidR="008F6422" w:rsidRPr="006D32FE" w14:paraId="1402600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t>I CAN….</w:t>
            </w:r>
          </w:p>
        </w:tc>
        <w:tc>
          <w:tcPr>
            <w:tcW w:w="2280"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6E828AE" w14:textId="77777777" w:rsidR="007D2120" w:rsidRPr="00696DA8" w:rsidRDefault="007D2120" w:rsidP="007D2120">
            <w:pPr>
              <w:widowControl w:val="0"/>
              <w:spacing w:line="240" w:lineRule="auto"/>
              <w:rPr>
                <w:rFonts w:ascii="Cambria" w:hAnsi="Cambria"/>
                <w:b/>
                <w:iCs/>
              </w:rPr>
            </w:pPr>
            <w:r w:rsidRPr="00696DA8">
              <w:rPr>
                <w:rFonts w:ascii="Cambria" w:hAnsi="Cambria"/>
                <w:b/>
                <w:iCs/>
              </w:rPr>
              <w:t>I Can…</w:t>
            </w:r>
          </w:p>
          <w:p w14:paraId="036D75CE" w14:textId="77777777" w:rsidR="007D2120" w:rsidRPr="00696DA8" w:rsidRDefault="007D2120" w:rsidP="007D2120">
            <w:pPr>
              <w:widowControl w:val="0"/>
              <w:spacing w:line="240" w:lineRule="auto"/>
              <w:rPr>
                <w:rFonts w:ascii="Cambria" w:hAnsi="Cambria"/>
              </w:rPr>
            </w:pPr>
          </w:p>
          <w:p w14:paraId="0511F2C6" w14:textId="77777777" w:rsidR="00D20A13" w:rsidRPr="002550E6" w:rsidRDefault="00D20A13" w:rsidP="00D20A13">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1C9B4091" w14:textId="77777777" w:rsidR="00D20A13" w:rsidRPr="002550E6" w:rsidRDefault="00D20A13" w:rsidP="00D20A13">
            <w:pPr>
              <w:tabs>
                <w:tab w:val="left" w:pos="1040"/>
              </w:tabs>
              <w:spacing w:line="240" w:lineRule="auto"/>
              <w:rPr>
                <w:rFonts w:ascii="Cambria" w:hAnsi="Cambria"/>
                <w:color w:val="000000" w:themeColor="text1"/>
              </w:rPr>
            </w:pPr>
          </w:p>
          <w:p w14:paraId="0B08BBB8" w14:textId="77777777" w:rsidR="00D20A13" w:rsidRDefault="00D20A13" w:rsidP="00D20A13">
            <w:pPr>
              <w:tabs>
                <w:tab w:val="left" w:pos="1040"/>
              </w:tabs>
              <w:spacing w:line="240" w:lineRule="auto"/>
              <w:rPr>
                <w:rFonts w:ascii="Cambria" w:hAnsi="Cambria"/>
                <w:color w:val="000000" w:themeColor="text1"/>
              </w:rPr>
            </w:pPr>
            <w:r w:rsidRPr="002550E6">
              <w:rPr>
                <w:rFonts w:ascii="Cambria" w:hAnsi="Cambria"/>
                <w:color w:val="000000" w:themeColor="text1"/>
              </w:rPr>
              <w:t>Analyze data found in tables, charts, and graphs.</w:t>
            </w:r>
          </w:p>
          <w:p w14:paraId="6887163C" w14:textId="754D3E68" w:rsidR="008F6422" w:rsidRPr="00226D05" w:rsidRDefault="008F6422" w:rsidP="00E42AA6">
            <w:pPr>
              <w:tabs>
                <w:tab w:val="left" w:pos="1040"/>
              </w:tabs>
              <w:spacing w:line="240" w:lineRule="auto"/>
              <w:rPr>
                <w:rFonts w:ascii="Cambria" w:hAnsi="Cambria"/>
                <w:color w:val="FF0000"/>
                <w:sz w:val="20"/>
                <w:szCs w:val="20"/>
              </w:rPr>
            </w:pPr>
          </w:p>
        </w:tc>
        <w:tc>
          <w:tcPr>
            <w:tcW w:w="2426" w:type="dxa"/>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059AE009" w14:textId="77777777" w:rsidR="00DC4A90" w:rsidRPr="002550E6" w:rsidRDefault="00DC4A90" w:rsidP="00DC4A90">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2191760A" w14:textId="77777777" w:rsidR="00DC4A90" w:rsidRPr="002550E6" w:rsidRDefault="00DC4A90" w:rsidP="00DC4A90">
            <w:pPr>
              <w:tabs>
                <w:tab w:val="left" w:pos="1040"/>
              </w:tabs>
              <w:spacing w:line="240" w:lineRule="auto"/>
              <w:rPr>
                <w:rFonts w:ascii="Cambria" w:hAnsi="Cambria"/>
                <w:color w:val="000000" w:themeColor="text1"/>
              </w:rPr>
            </w:pPr>
          </w:p>
          <w:p w14:paraId="646A1D05" w14:textId="77777777" w:rsidR="00DC4A90" w:rsidRDefault="00DC4A90" w:rsidP="00DC4A90">
            <w:pPr>
              <w:tabs>
                <w:tab w:val="left" w:pos="1040"/>
              </w:tabs>
              <w:spacing w:line="240" w:lineRule="auto"/>
              <w:rPr>
                <w:rFonts w:ascii="Cambria" w:hAnsi="Cambria"/>
                <w:color w:val="000000" w:themeColor="text1"/>
              </w:rPr>
            </w:pPr>
            <w:r w:rsidRPr="002550E6">
              <w:rPr>
                <w:rFonts w:ascii="Cambria" w:hAnsi="Cambria"/>
                <w:color w:val="000000" w:themeColor="text1"/>
              </w:rPr>
              <w:t>Analyze data found in tables, charts, and graphs.</w:t>
            </w:r>
          </w:p>
          <w:p w14:paraId="2EF2FD2D" w14:textId="77777777" w:rsidR="00DC4A90" w:rsidRDefault="00DC4A90" w:rsidP="00E42AA6">
            <w:pPr>
              <w:tabs>
                <w:tab w:val="left" w:pos="1040"/>
              </w:tabs>
              <w:spacing w:line="240" w:lineRule="auto"/>
              <w:rPr>
                <w:rFonts w:ascii="Cambria" w:hAnsi="Cambria"/>
                <w:color w:val="000000" w:themeColor="text1"/>
              </w:rPr>
            </w:pPr>
          </w:p>
          <w:p w14:paraId="216CE36D" w14:textId="6E52EBD3" w:rsidR="008F6422" w:rsidRPr="00BC61CE" w:rsidRDefault="008F6422" w:rsidP="00E42AA6">
            <w:pPr>
              <w:tabs>
                <w:tab w:val="left" w:pos="1040"/>
              </w:tabs>
              <w:spacing w:line="240" w:lineRule="auto"/>
              <w:rPr>
                <w:rFonts w:ascii="Cambria" w:hAnsi="Cambria"/>
                <w:color w:val="FF0000"/>
              </w:rPr>
            </w:pPr>
          </w:p>
        </w:tc>
        <w:tc>
          <w:tcPr>
            <w:tcW w:w="2445" w:type="dxa"/>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74BF08B" w14:textId="77777777" w:rsidR="008F6422" w:rsidRPr="00696DA8" w:rsidRDefault="008F6422" w:rsidP="008F6422">
            <w:pPr>
              <w:widowControl w:val="0"/>
              <w:spacing w:line="240" w:lineRule="auto"/>
              <w:rPr>
                <w:rFonts w:ascii="Cambria" w:hAnsi="Cambria"/>
              </w:rPr>
            </w:pPr>
          </w:p>
          <w:p w14:paraId="0880CF11" w14:textId="77777777" w:rsidR="00D20A13" w:rsidRPr="002550E6" w:rsidRDefault="00D20A13" w:rsidP="00D20A13">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50947353" w14:textId="77777777" w:rsidR="00D20A13" w:rsidRPr="002550E6" w:rsidRDefault="00D20A13" w:rsidP="00D20A13">
            <w:pPr>
              <w:tabs>
                <w:tab w:val="left" w:pos="1040"/>
              </w:tabs>
              <w:spacing w:line="240" w:lineRule="auto"/>
              <w:rPr>
                <w:rFonts w:ascii="Cambria" w:hAnsi="Cambria"/>
                <w:color w:val="000000" w:themeColor="text1"/>
              </w:rPr>
            </w:pPr>
          </w:p>
          <w:p w14:paraId="6A19212C" w14:textId="77777777" w:rsidR="00D20A13" w:rsidRDefault="00D20A13" w:rsidP="00D20A13">
            <w:pPr>
              <w:tabs>
                <w:tab w:val="left" w:pos="1040"/>
              </w:tabs>
              <w:spacing w:line="240" w:lineRule="auto"/>
              <w:rPr>
                <w:rFonts w:ascii="Cambria" w:hAnsi="Cambria"/>
                <w:color w:val="000000" w:themeColor="text1"/>
              </w:rPr>
            </w:pPr>
            <w:r w:rsidRPr="002550E6">
              <w:rPr>
                <w:rFonts w:ascii="Cambria" w:hAnsi="Cambria"/>
                <w:color w:val="000000" w:themeColor="text1"/>
              </w:rPr>
              <w:t>Analyze data found in tables, charts, and graphs.</w:t>
            </w:r>
          </w:p>
          <w:p w14:paraId="695D8817" w14:textId="1219F2B5" w:rsidR="00DC4A90" w:rsidRPr="00226D05" w:rsidRDefault="00DC4A90" w:rsidP="002550E6">
            <w:pPr>
              <w:tabs>
                <w:tab w:val="left" w:pos="1040"/>
              </w:tabs>
              <w:spacing w:line="240" w:lineRule="auto"/>
              <w:rPr>
                <w:rFonts w:ascii="Cambria" w:hAnsi="Cambria"/>
                <w:color w:val="FF0000"/>
                <w:sz w:val="20"/>
                <w:szCs w:val="20"/>
              </w:rPr>
            </w:pPr>
          </w:p>
        </w:tc>
        <w:tc>
          <w:tcPr>
            <w:tcW w:w="2746"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5E1A4EE1" w14:textId="77777777" w:rsidR="002550E6" w:rsidRPr="002550E6" w:rsidRDefault="002550E6" w:rsidP="002550E6">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325108D9" w14:textId="77777777" w:rsidR="002550E6" w:rsidRPr="002550E6" w:rsidRDefault="002550E6" w:rsidP="002550E6">
            <w:pPr>
              <w:tabs>
                <w:tab w:val="left" w:pos="1040"/>
              </w:tabs>
              <w:spacing w:line="240" w:lineRule="auto"/>
              <w:rPr>
                <w:rFonts w:ascii="Cambria" w:hAnsi="Cambria"/>
                <w:color w:val="000000" w:themeColor="text1"/>
              </w:rPr>
            </w:pPr>
          </w:p>
          <w:p w14:paraId="443ABCBD" w14:textId="69CD3104" w:rsidR="008F6422" w:rsidRPr="00765F82" w:rsidRDefault="002550E6" w:rsidP="002550E6">
            <w:pPr>
              <w:tabs>
                <w:tab w:val="left" w:pos="1040"/>
              </w:tabs>
              <w:spacing w:line="240" w:lineRule="auto"/>
              <w:rPr>
                <w:rFonts w:ascii="Cambria" w:hAnsi="Cambria"/>
                <w:color w:val="FF0000"/>
              </w:rPr>
            </w:pPr>
            <w:r w:rsidRPr="002550E6">
              <w:rPr>
                <w:rFonts w:ascii="Cambria" w:hAnsi="Cambria"/>
                <w:color w:val="000000" w:themeColor="text1"/>
              </w:rPr>
              <w:t>Analyze data found in tables, charts, and graphs.</w:t>
            </w:r>
          </w:p>
        </w:tc>
        <w:tc>
          <w:tcPr>
            <w:tcW w:w="2495"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16D7A932" w14:textId="77777777" w:rsidR="002550E6" w:rsidRPr="002550E6" w:rsidRDefault="002550E6" w:rsidP="002550E6">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6A82A5EC" w14:textId="77777777" w:rsidR="002550E6" w:rsidRPr="002550E6" w:rsidRDefault="002550E6" w:rsidP="002550E6">
            <w:pPr>
              <w:tabs>
                <w:tab w:val="left" w:pos="1040"/>
              </w:tabs>
              <w:spacing w:line="240" w:lineRule="auto"/>
              <w:rPr>
                <w:rFonts w:ascii="Cambria" w:hAnsi="Cambria"/>
                <w:color w:val="000000" w:themeColor="text1"/>
              </w:rPr>
            </w:pPr>
          </w:p>
          <w:p w14:paraId="7AF7EB14" w14:textId="312448DE" w:rsidR="008F6422" w:rsidRPr="00765F82" w:rsidRDefault="002550E6" w:rsidP="002550E6">
            <w:pPr>
              <w:tabs>
                <w:tab w:val="left" w:pos="1040"/>
              </w:tabs>
              <w:spacing w:line="240" w:lineRule="auto"/>
              <w:rPr>
                <w:rFonts w:ascii="Cambria" w:hAnsi="Cambria"/>
                <w:color w:val="FF0000"/>
              </w:rPr>
            </w:pPr>
            <w:r w:rsidRPr="002550E6">
              <w:rPr>
                <w:rFonts w:ascii="Cambria" w:hAnsi="Cambria"/>
                <w:color w:val="000000" w:themeColor="text1"/>
              </w:rPr>
              <w:t>Analyze data found in tables, charts, and graphs.</w:t>
            </w:r>
          </w:p>
        </w:tc>
      </w:tr>
      <w:tr w:rsidR="008B6F56" w:rsidRPr="006D32FE" w14:paraId="49219E4D" w14:textId="77777777" w:rsidTr="00AB4003">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92"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18E0756" w14:textId="77777777" w:rsidR="002A5B78" w:rsidRDefault="00144F48" w:rsidP="008B6F56">
            <w:pPr>
              <w:tabs>
                <w:tab w:val="left" w:pos="1040"/>
              </w:tabs>
              <w:rPr>
                <w:rFonts w:ascii="Cambria" w:hAnsi="Cambria"/>
                <w:color w:val="FF0000"/>
                <w:sz w:val="20"/>
                <w:szCs w:val="20"/>
              </w:rPr>
            </w:pPr>
            <w:r w:rsidRPr="00144F48">
              <w:rPr>
                <w:rFonts w:ascii="Cambria" w:hAnsi="Cambria"/>
                <w:color w:val="FF0000"/>
                <w:sz w:val="20"/>
                <w:szCs w:val="20"/>
              </w:rPr>
              <w:t>Some students use their calculators inefficiently when they have numbers that are multiplied in the denominator of fractions. For example, a student might calculate the problem _62 × 70 15 × 35 by dividing the product of the numerator by the product of the denominator. This requires that the products be written down. Show students that a number in the numerator is multiplied and a number in the denominator is divided. The problem then becomes a single process of pressing the keys: 62 × 70 divided by 15 divided by 35 = 8.3.</w:t>
            </w:r>
          </w:p>
          <w:p w14:paraId="01EF01B8" w14:textId="5A20254E" w:rsidR="00CA097C" w:rsidRPr="00AE773B" w:rsidRDefault="00CA097C" w:rsidP="008B6F56">
            <w:pPr>
              <w:tabs>
                <w:tab w:val="left" w:pos="1040"/>
              </w:tabs>
              <w:rPr>
                <w:rFonts w:ascii="Cambria" w:hAnsi="Cambria"/>
                <w:color w:val="FF0000"/>
                <w:sz w:val="20"/>
                <w:szCs w:val="20"/>
              </w:rPr>
            </w:pPr>
            <w:r w:rsidRPr="00CA097C">
              <w:rPr>
                <w:rFonts w:ascii="Cambria" w:hAnsi="Cambria"/>
                <w:color w:val="FF0000"/>
                <w:sz w:val="20"/>
                <w:szCs w:val="20"/>
              </w:rPr>
              <w:t>Students often think all reactions go to completion. They will learn in a future chapter that reversible reactions and equilibrium systems limit the masses of products in chemical reactions. Reintroduce the concept of percentage yield at that time.</w:t>
            </w:r>
          </w:p>
        </w:tc>
      </w:tr>
      <w:tr w:rsidR="00865CE8" w:rsidRPr="006D32FE" w14:paraId="41807183"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4C76DBA2" w:rsidR="00AB0C16" w:rsidRPr="00AB0C16" w:rsidRDefault="00D20A13" w:rsidP="00765F82">
            <w:pPr>
              <w:widowControl w:val="0"/>
              <w:spacing w:line="240" w:lineRule="auto"/>
              <w:rPr>
                <w:rFonts w:ascii="Cambria" w:hAnsi="Cambria"/>
                <w:color w:val="000000" w:themeColor="text1"/>
                <w:sz w:val="20"/>
                <w:szCs w:val="20"/>
              </w:rPr>
            </w:pPr>
            <w:r w:rsidRPr="00DC4A90">
              <w:rPr>
                <w:rFonts w:ascii="Cambria" w:hAnsi="Cambria"/>
                <w:sz w:val="20"/>
                <w:szCs w:val="20"/>
              </w:rPr>
              <w:t>Prepare to begin Passage 1 of your ACT Science Prep packet!</w:t>
            </w:r>
          </w:p>
        </w:tc>
        <w:tc>
          <w:tcPr>
            <w:tcW w:w="2512" w:type="dxa"/>
            <w:gridSpan w:val="2"/>
            <w:tcBorders>
              <w:top w:val="single" w:sz="18" w:space="0" w:color="000000" w:themeColor="text1"/>
            </w:tcBorders>
            <w:tcMar>
              <w:top w:w="100" w:type="dxa"/>
              <w:left w:w="100" w:type="dxa"/>
              <w:bottom w:w="100" w:type="dxa"/>
              <w:right w:w="100" w:type="dxa"/>
            </w:tcMar>
          </w:tcPr>
          <w:p w14:paraId="4AF8B585" w14:textId="1209BE5B" w:rsidR="00A66D27" w:rsidRPr="00DC4A90" w:rsidRDefault="00D20A13" w:rsidP="00DC4A90">
            <w:pPr>
              <w:widowControl w:val="0"/>
              <w:spacing w:line="240" w:lineRule="auto"/>
              <w:rPr>
                <w:rFonts w:ascii="Cambria" w:hAnsi="Cambria"/>
                <w:sz w:val="20"/>
                <w:szCs w:val="20"/>
              </w:rPr>
            </w:pPr>
            <w:r w:rsidRPr="00DC4A90">
              <w:rPr>
                <w:rFonts w:ascii="Cambria" w:hAnsi="Cambria"/>
                <w:sz w:val="20"/>
                <w:szCs w:val="20"/>
              </w:rPr>
              <w:t xml:space="preserve">Prepare to begin Passage </w:t>
            </w:r>
            <w:r>
              <w:rPr>
                <w:rFonts w:ascii="Cambria" w:hAnsi="Cambria"/>
                <w:sz w:val="20"/>
                <w:szCs w:val="20"/>
              </w:rPr>
              <w:t>2</w:t>
            </w:r>
            <w:r w:rsidRPr="00DC4A90">
              <w:rPr>
                <w:rFonts w:ascii="Cambria" w:hAnsi="Cambria"/>
                <w:sz w:val="20"/>
                <w:szCs w:val="20"/>
              </w:rPr>
              <w:t xml:space="preserve"> of your ACT Science Prep packet!</w:t>
            </w:r>
          </w:p>
        </w:tc>
        <w:tc>
          <w:tcPr>
            <w:tcW w:w="2445" w:type="dxa"/>
            <w:tcBorders>
              <w:top w:val="single" w:sz="18" w:space="0" w:color="000000" w:themeColor="text1"/>
            </w:tcBorders>
            <w:tcMar>
              <w:top w:w="100" w:type="dxa"/>
              <w:left w:w="100" w:type="dxa"/>
              <w:bottom w:w="100" w:type="dxa"/>
              <w:right w:w="100" w:type="dxa"/>
            </w:tcMar>
          </w:tcPr>
          <w:p w14:paraId="42589212" w14:textId="26BADB46" w:rsidR="004C3045" w:rsidRPr="00483E92" w:rsidRDefault="00D20A13" w:rsidP="00765F82">
            <w:pPr>
              <w:widowControl w:val="0"/>
              <w:spacing w:line="240" w:lineRule="auto"/>
              <w:rPr>
                <w:rFonts w:ascii="Cambria" w:hAnsi="Cambria"/>
                <w:sz w:val="20"/>
                <w:szCs w:val="20"/>
              </w:rPr>
            </w:pPr>
            <w:r w:rsidRPr="00DC4A90">
              <w:rPr>
                <w:rFonts w:ascii="Cambria" w:hAnsi="Cambria"/>
                <w:sz w:val="20"/>
                <w:szCs w:val="20"/>
              </w:rPr>
              <w:t xml:space="preserve">Prepare to begin Passage </w:t>
            </w:r>
            <w:r>
              <w:rPr>
                <w:rFonts w:ascii="Cambria" w:hAnsi="Cambria"/>
                <w:sz w:val="20"/>
                <w:szCs w:val="20"/>
              </w:rPr>
              <w:t>3</w:t>
            </w:r>
            <w:r w:rsidRPr="00DC4A90">
              <w:rPr>
                <w:rFonts w:ascii="Cambria" w:hAnsi="Cambria"/>
                <w:sz w:val="20"/>
                <w:szCs w:val="20"/>
              </w:rPr>
              <w:t xml:space="preserve"> of your ACT Science Prep packet!</w:t>
            </w:r>
          </w:p>
        </w:tc>
        <w:tc>
          <w:tcPr>
            <w:tcW w:w="2675" w:type="dxa"/>
            <w:tcBorders>
              <w:top w:val="single" w:sz="18" w:space="0" w:color="000000" w:themeColor="text1"/>
            </w:tcBorders>
            <w:tcMar>
              <w:top w:w="100" w:type="dxa"/>
              <w:left w:w="100" w:type="dxa"/>
              <w:bottom w:w="100" w:type="dxa"/>
              <w:right w:w="100" w:type="dxa"/>
            </w:tcMar>
          </w:tcPr>
          <w:p w14:paraId="5AE8A5D0" w14:textId="75109BA0" w:rsidR="00215C26" w:rsidRPr="006D32FE" w:rsidRDefault="00D20A13" w:rsidP="003E1525">
            <w:pPr>
              <w:widowControl w:val="0"/>
              <w:spacing w:line="240" w:lineRule="auto"/>
              <w:rPr>
                <w:rFonts w:ascii="Cambria" w:hAnsi="Cambria"/>
                <w:sz w:val="20"/>
                <w:szCs w:val="20"/>
              </w:rPr>
            </w:pPr>
            <w:r w:rsidRPr="00DC4A90">
              <w:rPr>
                <w:rFonts w:ascii="Cambria" w:hAnsi="Cambria"/>
                <w:sz w:val="20"/>
                <w:szCs w:val="20"/>
              </w:rPr>
              <w:t xml:space="preserve">Prepare to begin Passage </w:t>
            </w:r>
            <w:r>
              <w:rPr>
                <w:rFonts w:ascii="Cambria" w:hAnsi="Cambria"/>
                <w:sz w:val="20"/>
                <w:szCs w:val="20"/>
              </w:rPr>
              <w:t>4</w:t>
            </w:r>
            <w:r w:rsidRPr="00DC4A90">
              <w:rPr>
                <w:rFonts w:ascii="Cambria" w:hAnsi="Cambria"/>
                <w:sz w:val="20"/>
                <w:szCs w:val="20"/>
              </w:rPr>
              <w:t xml:space="preserve"> of your ACT Science Prep packet!</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671DB9FF" w:rsidR="00770B7A" w:rsidRPr="00B732D6" w:rsidRDefault="00D20A13" w:rsidP="00553DDE">
            <w:pPr>
              <w:widowControl w:val="0"/>
              <w:spacing w:line="240" w:lineRule="auto"/>
              <w:rPr>
                <w:rFonts w:ascii="Cambria" w:hAnsi="Cambria"/>
                <w:sz w:val="20"/>
                <w:szCs w:val="20"/>
              </w:rPr>
            </w:pPr>
            <w:r w:rsidRPr="00DC4A90">
              <w:rPr>
                <w:rFonts w:ascii="Cambria" w:hAnsi="Cambria"/>
                <w:sz w:val="20"/>
                <w:szCs w:val="20"/>
              </w:rPr>
              <w:t xml:space="preserve">Prepare to begin Passage </w:t>
            </w:r>
            <w:r>
              <w:rPr>
                <w:rFonts w:ascii="Cambria" w:hAnsi="Cambria"/>
                <w:sz w:val="20"/>
                <w:szCs w:val="20"/>
              </w:rPr>
              <w:t>5</w:t>
            </w:r>
            <w:r w:rsidRPr="00DC4A90">
              <w:rPr>
                <w:rFonts w:ascii="Cambria" w:hAnsi="Cambria"/>
                <w:sz w:val="20"/>
                <w:szCs w:val="20"/>
              </w:rPr>
              <w:t xml:space="preserve"> of your ACT Science Prep packet!</w:t>
            </w:r>
          </w:p>
        </w:tc>
      </w:tr>
      <w:tr w:rsidR="00A66D27" w:rsidRPr="006D32FE" w14:paraId="371DE99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66D27" w:rsidRDefault="00A66D27" w:rsidP="00A66D27">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66D27" w:rsidRDefault="00A66D27" w:rsidP="00A66D27">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66D27" w:rsidRDefault="00A66D27" w:rsidP="00A66D27">
            <w:pPr>
              <w:widowControl w:val="0"/>
              <w:spacing w:line="240" w:lineRule="auto"/>
              <w:rPr>
                <w:rFonts w:ascii="Cambria" w:hAnsi="Cambria"/>
                <w:sz w:val="20"/>
                <w:szCs w:val="20"/>
              </w:rPr>
            </w:pPr>
          </w:p>
          <w:p w14:paraId="4CDA1243" w14:textId="3712F1E5" w:rsidR="00A66D27" w:rsidRDefault="00A66D27" w:rsidP="00A66D27">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66D27" w:rsidRDefault="00A66D27" w:rsidP="00A66D27">
            <w:pPr>
              <w:widowControl w:val="0"/>
              <w:spacing w:line="240" w:lineRule="auto"/>
              <w:rPr>
                <w:rFonts w:ascii="Cambria" w:hAnsi="Cambria"/>
                <w:sz w:val="20"/>
                <w:szCs w:val="20"/>
              </w:rPr>
            </w:pPr>
          </w:p>
          <w:p w14:paraId="03452CE2" w14:textId="77777777" w:rsidR="00A66D27" w:rsidRDefault="00A66D27" w:rsidP="00A66D27">
            <w:pPr>
              <w:widowControl w:val="0"/>
              <w:spacing w:line="240" w:lineRule="auto"/>
              <w:rPr>
                <w:rFonts w:ascii="Cambria" w:hAnsi="Cambria"/>
                <w:sz w:val="20"/>
                <w:szCs w:val="20"/>
              </w:rPr>
            </w:pPr>
          </w:p>
          <w:p w14:paraId="58CFD5ED" w14:textId="77777777" w:rsidR="00A66D27" w:rsidRPr="00B916E7" w:rsidRDefault="00A66D27" w:rsidP="00A66D27">
            <w:pPr>
              <w:widowControl w:val="0"/>
              <w:spacing w:line="240" w:lineRule="auto"/>
              <w:rPr>
                <w:rFonts w:ascii="Cambria" w:hAnsi="Cambria"/>
                <w:sz w:val="20"/>
                <w:szCs w:val="20"/>
              </w:rPr>
            </w:pPr>
          </w:p>
          <w:p w14:paraId="086707AE" w14:textId="2BC1B073" w:rsidR="00A66D27" w:rsidRPr="006D32FE" w:rsidRDefault="00A66D27" w:rsidP="00A66D27">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6D201326"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28B8215"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D0A1B0C"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7BC76C6"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4256B7D" w14:textId="77777777" w:rsidR="00553DDE"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4A9960EB" w:rsidR="00A66D27"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sidRPr="00553DDE">
              <w:rPr>
                <w:rFonts w:ascii="Cambria" w:hAnsi="Cambria"/>
                <w:color w:val="000000" w:themeColor="text1"/>
                <w:sz w:val="20"/>
                <w:szCs w:val="20"/>
              </w:rPr>
              <w:t xml:space="preserve">Exit Ticket </w:t>
            </w:r>
            <w:r w:rsidRPr="00553DDE">
              <w:rPr>
                <w:rFonts w:ascii="Cambria" w:hAnsi="Cambria"/>
                <w:i/>
                <w:iCs/>
                <w:color w:val="000000" w:themeColor="text1"/>
                <w:sz w:val="16"/>
                <w:szCs w:val="16"/>
              </w:rPr>
              <w:t>(5 minutes)</w:t>
            </w:r>
          </w:p>
        </w:tc>
        <w:tc>
          <w:tcPr>
            <w:tcW w:w="2512" w:type="dxa"/>
            <w:gridSpan w:val="2"/>
            <w:tcBorders>
              <w:top w:val="single" w:sz="18" w:space="0" w:color="000000" w:themeColor="text1"/>
            </w:tcBorders>
            <w:tcMar>
              <w:top w:w="100" w:type="dxa"/>
              <w:left w:w="100" w:type="dxa"/>
              <w:bottom w:w="100" w:type="dxa"/>
              <w:right w:w="100" w:type="dxa"/>
            </w:tcMar>
          </w:tcPr>
          <w:p w14:paraId="2C6B9BDE"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747566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6CACDEA"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D4A66B1"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A528897"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1B2C4988" w:rsidR="00A66D27" w:rsidRPr="004C3045"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445" w:type="dxa"/>
            <w:tcBorders>
              <w:top w:val="single" w:sz="18" w:space="0" w:color="000000" w:themeColor="text1"/>
            </w:tcBorders>
            <w:tcMar>
              <w:top w:w="100" w:type="dxa"/>
              <w:left w:w="100" w:type="dxa"/>
              <w:bottom w:w="100" w:type="dxa"/>
              <w:right w:w="100" w:type="dxa"/>
            </w:tcMar>
          </w:tcPr>
          <w:p w14:paraId="1A8A5F4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97624D2"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46F7A0F"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3AA6F42"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C7B20B3"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A1BAE9F" w:rsidR="00A66D27" w:rsidRPr="00C46A88"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675" w:type="dxa"/>
            <w:tcBorders>
              <w:top w:val="single" w:sz="18" w:space="0" w:color="000000" w:themeColor="text1"/>
            </w:tcBorders>
            <w:tcMar>
              <w:top w:w="100" w:type="dxa"/>
              <w:left w:w="100" w:type="dxa"/>
              <w:bottom w:w="100" w:type="dxa"/>
              <w:right w:w="100" w:type="dxa"/>
            </w:tcMar>
          </w:tcPr>
          <w:p w14:paraId="3E8E17C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C33B45D"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69B4A06"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E7393EE"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2B17D38" w14:textId="42BBA617" w:rsidR="00144F48" w:rsidRP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052CEE4E" w:rsidR="00A66D27" w:rsidRPr="00B9233B"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E41230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3EA5B67"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0C1424D"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2119738B"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87260BA" w14:textId="77777777" w:rsidR="00144F48" w:rsidRPr="00C46A8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CB295C3" w:rsidR="00A66D27" w:rsidRPr="002A5B78"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r>
      <w:tr w:rsidR="00A66D27" w:rsidRPr="006D32FE" w14:paraId="23531563" w14:textId="77777777" w:rsidTr="00EC0C98">
        <w:trPr>
          <w:trHeight w:val="246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66D27" w:rsidRDefault="00A66D27" w:rsidP="00A66D27">
            <w:pPr>
              <w:widowControl w:val="0"/>
              <w:spacing w:line="240" w:lineRule="auto"/>
              <w:jc w:val="center"/>
              <w:rPr>
                <w:rFonts w:ascii="Cambria" w:hAnsi="Cambria"/>
                <w:b/>
                <w:bCs/>
                <w:color w:val="000000" w:themeColor="text1"/>
                <w:sz w:val="20"/>
                <w:szCs w:val="20"/>
              </w:rPr>
            </w:pPr>
          </w:p>
          <w:p w14:paraId="3CADC02B" w14:textId="438334D7" w:rsidR="00A66D27" w:rsidRPr="0090665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66D27" w:rsidRPr="00906657" w:rsidRDefault="00A66D27" w:rsidP="00A66D27">
            <w:pPr>
              <w:widowControl w:val="0"/>
              <w:spacing w:line="240" w:lineRule="auto"/>
              <w:jc w:val="center"/>
              <w:rPr>
                <w:rFonts w:ascii="Cambria" w:hAnsi="Cambria"/>
                <w:color w:val="000000" w:themeColor="text1"/>
                <w:sz w:val="18"/>
                <w:szCs w:val="18"/>
              </w:rPr>
            </w:pPr>
          </w:p>
          <w:p w14:paraId="0EF14EF8" w14:textId="75EC0E25" w:rsidR="00A66D27" w:rsidRPr="006D32FE" w:rsidRDefault="00A66D27" w:rsidP="00A66D27">
            <w:pPr>
              <w:widowControl w:val="0"/>
              <w:spacing w:line="240" w:lineRule="auto"/>
              <w:jc w:val="center"/>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6F69CF91" w:rsidR="00A66D27" w:rsidRPr="006D32FE" w:rsidRDefault="00D20A13" w:rsidP="00A66D27">
            <w:pPr>
              <w:widowControl w:val="0"/>
              <w:spacing w:line="240" w:lineRule="auto"/>
              <w:rPr>
                <w:rFonts w:ascii="Cambria" w:hAnsi="Cambria"/>
                <w:b/>
                <w:bCs/>
                <w:sz w:val="20"/>
                <w:szCs w:val="20"/>
              </w:rPr>
            </w:pPr>
            <w:r>
              <w:rPr>
                <w:rFonts w:ascii="Cambria" w:hAnsi="Cambria"/>
                <w:b/>
                <w:bCs/>
                <w:sz w:val="20"/>
                <w:szCs w:val="20"/>
              </w:rPr>
              <w:t>I will provide students with practice ACT Science passages to complete.</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51D4DFB7" w:rsidR="00A66D27" w:rsidRPr="00A4637B" w:rsidRDefault="00D20A13" w:rsidP="00A66D27">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 will provide students with practice ACT Science passages to complete.</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107864CA" w:rsidR="00DC4A90" w:rsidRPr="00A4637B" w:rsidRDefault="00D20A13" w:rsidP="00EC0C98">
            <w:pPr>
              <w:spacing w:line="240" w:lineRule="auto"/>
              <w:rPr>
                <w:rFonts w:ascii="Cambria" w:hAnsi="Cambria"/>
                <w:b/>
                <w:bCs/>
                <w:sz w:val="20"/>
                <w:szCs w:val="20"/>
              </w:rPr>
            </w:pPr>
            <w:r>
              <w:rPr>
                <w:rFonts w:ascii="Cambria" w:hAnsi="Cambria"/>
                <w:b/>
                <w:bCs/>
                <w:sz w:val="20"/>
                <w:szCs w:val="20"/>
              </w:rPr>
              <w:t>I will provide students with practice ACT Science passages to complete.</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71D6AB4A" w:rsidR="002636E8" w:rsidRPr="00A4637B" w:rsidRDefault="00D20A13" w:rsidP="00A66D27">
            <w:pPr>
              <w:spacing w:line="240" w:lineRule="auto"/>
              <w:rPr>
                <w:rFonts w:ascii="Cambria" w:hAnsi="Cambria"/>
                <w:b/>
                <w:bCs/>
                <w:sz w:val="20"/>
                <w:szCs w:val="20"/>
              </w:rPr>
            </w:pPr>
            <w:r>
              <w:rPr>
                <w:rFonts w:ascii="Cambria" w:hAnsi="Cambria"/>
                <w:b/>
                <w:bCs/>
                <w:sz w:val="20"/>
                <w:szCs w:val="20"/>
              </w:rPr>
              <w:t>I will provide students with practice ACT Science passages to complete.</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17EBBCF4" w:rsidR="00A66D27" w:rsidRPr="00C76095" w:rsidRDefault="00553DDE" w:rsidP="00A66D27">
            <w:pPr>
              <w:widowControl w:val="0"/>
              <w:spacing w:line="240" w:lineRule="auto"/>
              <w:rPr>
                <w:rFonts w:ascii="Cambria" w:hAnsi="Cambria"/>
                <w:b/>
                <w:bCs/>
                <w:sz w:val="20"/>
                <w:szCs w:val="20"/>
              </w:rPr>
            </w:pPr>
            <w:r>
              <w:rPr>
                <w:rFonts w:ascii="Cambria" w:hAnsi="Cambria"/>
                <w:b/>
                <w:bCs/>
                <w:sz w:val="20"/>
                <w:szCs w:val="20"/>
              </w:rPr>
              <w:t xml:space="preserve">I will </w:t>
            </w:r>
            <w:r w:rsidR="00DC4A90">
              <w:rPr>
                <w:rFonts w:ascii="Cambria" w:hAnsi="Cambria"/>
                <w:b/>
                <w:bCs/>
                <w:sz w:val="20"/>
                <w:szCs w:val="20"/>
              </w:rPr>
              <w:t>provide students with</w:t>
            </w:r>
            <w:r w:rsidR="008A375A">
              <w:rPr>
                <w:rFonts w:ascii="Cambria" w:hAnsi="Cambria"/>
                <w:b/>
                <w:bCs/>
                <w:sz w:val="20"/>
                <w:szCs w:val="20"/>
              </w:rPr>
              <w:t xml:space="preserve"> practice ACT Science passages to complete</w:t>
            </w:r>
            <w:r>
              <w:rPr>
                <w:rFonts w:ascii="Cambria" w:hAnsi="Cambria"/>
                <w:b/>
                <w:bCs/>
                <w:sz w:val="20"/>
                <w:szCs w:val="20"/>
              </w:rPr>
              <w:t>.</w:t>
            </w:r>
          </w:p>
        </w:tc>
      </w:tr>
      <w:tr w:rsidR="00A66D27" w:rsidRPr="006D32FE" w14:paraId="31E3260D" w14:textId="77777777" w:rsidTr="003E1525">
        <w:trPr>
          <w:trHeight w:val="203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66D27" w:rsidRDefault="00A66D27" w:rsidP="00A66D27">
            <w:pPr>
              <w:widowControl w:val="0"/>
              <w:spacing w:line="240" w:lineRule="auto"/>
              <w:jc w:val="center"/>
              <w:rPr>
                <w:rFonts w:ascii="Cambria" w:hAnsi="Cambria"/>
                <w:color w:val="000000" w:themeColor="text1"/>
                <w:sz w:val="20"/>
                <w:szCs w:val="20"/>
              </w:rPr>
            </w:pPr>
          </w:p>
          <w:p w14:paraId="73D43B71" w14:textId="0D0795E4" w:rsidR="00A66D2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66D27" w:rsidRPr="00906657" w:rsidRDefault="00A66D27" w:rsidP="00A66D27">
            <w:pPr>
              <w:widowControl w:val="0"/>
              <w:spacing w:line="240" w:lineRule="auto"/>
              <w:jc w:val="center"/>
              <w:rPr>
                <w:rFonts w:ascii="Cambria" w:hAnsi="Cambria"/>
                <w:color w:val="000000" w:themeColor="text1"/>
                <w:sz w:val="18"/>
                <w:szCs w:val="18"/>
              </w:rPr>
            </w:pPr>
          </w:p>
          <w:p w14:paraId="2C562A90" w14:textId="24090547" w:rsidR="00A66D27" w:rsidRPr="006D32FE" w:rsidRDefault="00A66D27" w:rsidP="00A66D27">
            <w:pPr>
              <w:widowControl w:val="0"/>
              <w:spacing w:line="240" w:lineRule="auto"/>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76793905" w:rsidR="00A66D27" w:rsidRPr="006D32FE" w:rsidRDefault="00A66D27" w:rsidP="00A66D27">
            <w:pPr>
              <w:widowControl w:val="0"/>
              <w:spacing w:line="240" w:lineRule="auto"/>
              <w:rPr>
                <w:rFonts w:ascii="Cambria" w:hAnsi="Cambria"/>
                <w:b/>
                <w:bCs/>
                <w:sz w:val="20"/>
                <w:szCs w:val="20"/>
              </w:rPr>
            </w:pP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59723871" w:rsidR="00A66D27" w:rsidRPr="001F43E7" w:rsidRDefault="00A66D27" w:rsidP="00A66D27">
            <w:pPr>
              <w:spacing w:line="240" w:lineRule="auto"/>
              <w:rPr>
                <w:rFonts w:ascii="Cambria" w:hAnsi="Cambria"/>
                <w:b/>
                <w:bCs/>
                <w:sz w:val="20"/>
                <w:szCs w:val="20"/>
              </w:rPr>
            </w:pP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238D5CF8" w:rsidR="00A66D27" w:rsidRPr="00AE773B" w:rsidRDefault="00A66D27" w:rsidP="00A66D27">
            <w:pPr>
              <w:spacing w:line="240" w:lineRule="auto"/>
              <w:rPr>
                <w:rFonts w:ascii="Cambria" w:hAnsi="Cambria"/>
                <w:b/>
                <w:bCs/>
                <w:sz w:val="20"/>
                <w:szCs w:val="20"/>
              </w:rPr>
            </w:pP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01345C28" w:rsidR="00A66D27" w:rsidRPr="009F661B" w:rsidRDefault="00A66D27" w:rsidP="00A66D27">
            <w:pPr>
              <w:spacing w:line="240" w:lineRule="auto"/>
              <w:rPr>
                <w:rFonts w:ascii="Cambria" w:hAnsi="Cambria"/>
                <w:b/>
                <w:bCs/>
                <w:sz w:val="20"/>
                <w:szCs w:val="20"/>
              </w:rPr>
            </w:pP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4F04CF7F" w:rsidR="00A66D27" w:rsidRPr="001F43E7" w:rsidRDefault="00A66D27" w:rsidP="00A66D27">
            <w:pPr>
              <w:spacing w:line="240" w:lineRule="auto"/>
              <w:rPr>
                <w:rFonts w:ascii="Cambria" w:hAnsi="Cambria"/>
                <w:b/>
                <w:bCs/>
                <w:sz w:val="20"/>
                <w:szCs w:val="20"/>
              </w:rPr>
            </w:pPr>
          </w:p>
        </w:tc>
      </w:tr>
      <w:tr w:rsidR="00A66D27" w:rsidRPr="006D32FE" w14:paraId="70108707" w14:textId="77777777" w:rsidTr="003E1525">
        <w:trPr>
          <w:trHeight w:val="273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66D27" w:rsidRPr="006D32FE" w:rsidRDefault="00A66D27" w:rsidP="00A66D27">
            <w:pPr>
              <w:widowControl w:val="0"/>
              <w:spacing w:line="240" w:lineRule="auto"/>
              <w:jc w:val="center"/>
              <w:rPr>
                <w:rFonts w:ascii="Cambria" w:hAnsi="Cambria"/>
                <w:color w:val="000000" w:themeColor="text1"/>
                <w:sz w:val="20"/>
                <w:szCs w:val="20"/>
              </w:rPr>
            </w:pPr>
          </w:p>
          <w:p w14:paraId="7A172142" w14:textId="3D8EC373" w:rsidR="00A66D27" w:rsidRPr="00906657" w:rsidRDefault="00A66D27" w:rsidP="00A66D2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66D27" w:rsidRDefault="00A66D27" w:rsidP="00A66D27">
            <w:pPr>
              <w:widowControl w:val="0"/>
              <w:spacing w:line="240" w:lineRule="auto"/>
              <w:jc w:val="center"/>
              <w:rPr>
                <w:rFonts w:ascii="Cambria" w:hAnsi="Cambria"/>
                <w:color w:val="000000" w:themeColor="text1"/>
                <w:sz w:val="18"/>
                <w:szCs w:val="18"/>
              </w:rPr>
            </w:pPr>
          </w:p>
          <w:p w14:paraId="7BC80E8E" w14:textId="4FB867F6" w:rsidR="00A66D27" w:rsidRPr="006D32FE" w:rsidRDefault="00A66D27" w:rsidP="00A66D27">
            <w:pPr>
              <w:widowControl w:val="0"/>
              <w:spacing w:line="240" w:lineRule="auto"/>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09CA9CE6" w:rsidR="00A66D27" w:rsidRPr="006D32FE" w:rsidRDefault="00D20A13" w:rsidP="00553DDE">
            <w:pPr>
              <w:widowControl w:val="0"/>
              <w:spacing w:line="240" w:lineRule="auto"/>
              <w:rPr>
                <w:rFonts w:ascii="Cambria" w:hAnsi="Cambria"/>
                <w:b/>
                <w:bCs/>
                <w:sz w:val="20"/>
                <w:szCs w:val="20"/>
              </w:rPr>
            </w:pPr>
            <w:r>
              <w:rPr>
                <w:rFonts w:ascii="Cambria" w:hAnsi="Cambria"/>
                <w:b/>
                <w:bCs/>
                <w:sz w:val="20"/>
                <w:szCs w:val="20"/>
              </w:rPr>
              <w:t>Complete ACT Science Passage</w:t>
            </w:r>
            <w:r>
              <w:rPr>
                <w:rFonts w:ascii="Cambria" w:hAnsi="Cambria"/>
                <w:b/>
                <w:bCs/>
                <w:sz w:val="20"/>
                <w:szCs w:val="20"/>
              </w:rPr>
              <w:t xml:space="preserve"> 1.</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4C1F8A03" w:rsidR="00A66D27" w:rsidRPr="00C76095" w:rsidRDefault="00D20A13" w:rsidP="00553DDE">
            <w:pPr>
              <w:widowControl w:val="0"/>
              <w:spacing w:line="240" w:lineRule="auto"/>
              <w:rPr>
                <w:rFonts w:ascii="Cambria" w:hAnsi="Cambria"/>
                <w:b/>
                <w:bCs/>
                <w:sz w:val="20"/>
                <w:szCs w:val="20"/>
              </w:rPr>
            </w:pPr>
            <w:r>
              <w:rPr>
                <w:rFonts w:ascii="Cambria" w:hAnsi="Cambria"/>
                <w:b/>
                <w:bCs/>
                <w:sz w:val="20"/>
                <w:szCs w:val="20"/>
              </w:rPr>
              <w:t>Complete ACT Science Passage</w:t>
            </w:r>
            <w:r>
              <w:rPr>
                <w:rFonts w:ascii="Cambria" w:hAnsi="Cambria"/>
                <w:b/>
                <w:bCs/>
                <w:sz w:val="20"/>
                <w:szCs w:val="20"/>
              </w:rPr>
              <w:t xml:space="preserve"> 2.</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00CD3772" w:rsidR="00A66D27" w:rsidRPr="00C76095" w:rsidRDefault="00D20A13" w:rsidP="00553DDE">
            <w:pPr>
              <w:widowControl w:val="0"/>
              <w:spacing w:line="240" w:lineRule="auto"/>
              <w:rPr>
                <w:rFonts w:ascii="Cambria" w:hAnsi="Cambria"/>
                <w:b/>
                <w:bCs/>
                <w:sz w:val="20"/>
                <w:szCs w:val="20"/>
              </w:rPr>
            </w:pPr>
            <w:r>
              <w:rPr>
                <w:rFonts w:ascii="Cambria" w:hAnsi="Cambria"/>
                <w:b/>
                <w:bCs/>
                <w:sz w:val="20"/>
                <w:szCs w:val="20"/>
              </w:rPr>
              <w:t>Complete ACT Science Passage</w:t>
            </w:r>
            <w:r>
              <w:rPr>
                <w:rFonts w:ascii="Cambria" w:hAnsi="Cambria"/>
                <w:b/>
                <w:bCs/>
                <w:sz w:val="20"/>
                <w:szCs w:val="20"/>
              </w:rPr>
              <w:t xml:space="preserve"> 3.</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1D908274" w:rsidR="00A66D27" w:rsidRPr="00C76095" w:rsidRDefault="00D20A13" w:rsidP="00553DDE">
            <w:pPr>
              <w:spacing w:line="240" w:lineRule="auto"/>
              <w:rPr>
                <w:rFonts w:ascii="Cambria" w:hAnsi="Cambria"/>
                <w:b/>
                <w:bCs/>
                <w:sz w:val="20"/>
                <w:szCs w:val="20"/>
              </w:rPr>
            </w:pPr>
            <w:r>
              <w:rPr>
                <w:rFonts w:ascii="Cambria" w:hAnsi="Cambria"/>
                <w:b/>
                <w:bCs/>
                <w:sz w:val="20"/>
                <w:szCs w:val="20"/>
              </w:rPr>
              <w:t>Complete ACT Science Passage</w:t>
            </w:r>
            <w:r>
              <w:rPr>
                <w:rFonts w:ascii="Cambria" w:hAnsi="Cambria"/>
                <w:b/>
                <w:bCs/>
                <w:sz w:val="20"/>
                <w:szCs w:val="20"/>
              </w:rPr>
              <w:t xml:space="preserve"> 4.</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718AD10B" w:rsidR="00A66D27" w:rsidRPr="00C76095" w:rsidRDefault="00AB129D" w:rsidP="00553DDE">
            <w:pPr>
              <w:widowControl w:val="0"/>
              <w:spacing w:line="240" w:lineRule="auto"/>
              <w:rPr>
                <w:rFonts w:ascii="Cambria" w:hAnsi="Cambria"/>
                <w:b/>
                <w:bCs/>
                <w:sz w:val="20"/>
                <w:szCs w:val="20"/>
              </w:rPr>
            </w:pPr>
            <w:r>
              <w:rPr>
                <w:rFonts w:ascii="Cambria" w:hAnsi="Cambria"/>
                <w:b/>
                <w:bCs/>
                <w:sz w:val="20"/>
                <w:szCs w:val="20"/>
              </w:rPr>
              <w:t xml:space="preserve">Complete ACT Science Passage </w:t>
            </w:r>
            <w:r w:rsidR="00D20A13">
              <w:rPr>
                <w:rFonts w:ascii="Cambria" w:hAnsi="Cambria"/>
                <w:b/>
                <w:bCs/>
                <w:sz w:val="20"/>
                <w:szCs w:val="20"/>
              </w:rPr>
              <w:t>5</w:t>
            </w:r>
            <w:r>
              <w:rPr>
                <w:rFonts w:ascii="Cambria" w:hAnsi="Cambria"/>
                <w:b/>
                <w:bCs/>
                <w:sz w:val="20"/>
                <w:szCs w:val="20"/>
              </w:rPr>
              <w:t>.</w:t>
            </w:r>
          </w:p>
        </w:tc>
      </w:tr>
      <w:tr w:rsidR="00A66D27" w:rsidRPr="006D32FE" w14:paraId="3BA6C9C0" w14:textId="77777777" w:rsidTr="003E1525">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66D27" w:rsidRPr="006D32FE" w:rsidRDefault="00A66D27" w:rsidP="00A66D27">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66D27" w:rsidRPr="006D32FE" w:rsidRDefault="00A66D27" w:rsidP="00A66D27">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BE9620C" w:rsidR="00A66D27" w:rsidRPr="00653868" w:rsidRDefault="00A66D27" w:rsidP="00A66D27">
            <w:pPr>
              <w:widowControl w:val="0"/>
              <w:spacing w:line="240" w:lineRule="auto"/>
              <w:rPr>
                <w:rFonts w:ascii="Cambria" w:hAnsi="Cambria"/>
                <w:b/>
                <w:bCs/>
                <w:color w:val="FF0000"/>
                <w:sz w:val="20"/>
                <w:szCs w:val="20"/>
              </w:rPr>
            </w:pP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F50BEB8" w:rsidR="00A66D27" w:rsidRPr="006D32FE" w:rsidRDefault="00A66D27" w:rsidP="00A66D27">
            <w:pPr>
              <w:pStyle w:val="paragraph"/>
              <w:spacing w:before="0" w:beforeAutospacing="0" w:after="0" w:afterAutospacing="0"/>
              <w:ind w:left="75"/>
              <w:textAlignment w:val="baseline"/>
              <w:rPr>
                <w:rFonts w:ascii="Cambria" w:hAnsi="Cambria"/>
                <w:sz w:val="20"/>
                <w:szCs w:val="20"/>
              </w:rPr>
            </w:pP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53635241" w:rsidR="00A66D27" w:rsidRPr="006D32FE" w:rsidRDefault="00A66D27" w:rsidP="00A66D27">
            <w:pPr>
              <w:spacing w:line="240" w:lineRule="auto"/>
              <w:rPr>
                <w:rFonts w:ascii="Cambria" w:hAnsi="Cambria"/>
                <w:sz w:val="20"/>
                <w:szCs w:val="20"/>
              </w:rPr>
            </w:pP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24577709" w:rsidR="00A66D27" w:rsidRPr="006D32FE" w:rsidRDefault="00A66D27" w:rsidP="00A66D27">
            <w:pPr>
              <w:spacing w:line="240" w:lineRule="auto"/>
              <w:rPr>
                <w:rFonts w:ascii="Cambria" w:hAnsi="Cambria"/>
                <w:sz w:val="20"/>
                <w:szCs w:val="20"/>
              </w:rPr>
            </w:pP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6837A1C7" w:rsidR="00A66D27" w:rsidRPr="006D32FE" w:rsidRDefault="00A66D27" w:rsidP="00A66D27">
            <w:pPr>
              <w:widowControl w:val="0"/>
              <w:spacing w:line="240" w:lineRule="auto"/>
              <w:rPr>
                <w:rFonts w:ascii="Cambria" w:hAnsi="Cambria"/>
                <w:sz w:val="20"/>
                <w:szCs w:val="20"/>
              </w:rPr>
            </w:pPr>
          </w:p>
        </w:tc>
      </w:tr>
      <w:tr w:rsidR="00A66D27" w:rsidRPr="006D32FE" w14:paraId="7B506449" w14:textId="77777777" w:rsidTr="00AB4003">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A66D27" w:rsidRPr="006D32FE" w14:paraId="1E107C85" w14:textId="77777777" w:rsidTr="00AB4003">
        <w:trPr>
          <w:trHeight w:val="131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A66D27" w:rsidRDefault="00A66D27" w:rsidP="00A66D27">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A66D27" w:rsidRPr="006D32FE" w14:paraId="59B4D4E8" w14:textId="77777777" w:rsidTr="003E1525">
        <w:trPr>
          <w:trHeight w:val="143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768C83A" w14:textId="1A2CEDD9" w:rsidR="00A66D27" w:rsidRPr="006D32FE" w:rsidRDefault="00A66D27" w:rsidP="00A66D27">
            <w:pPr>
              <w:widowControl w:val="0"/>
              <w:spacing w:line="240" w:lineRule="auto"/>
              <w:rPr>
                <w:rFonts w:ascii="Cambria" w:hAnsi="Cambria"/>
                <w:b/>
                <w:bCs/>
                <w:color w:val="000000" w:themeColor="text1"/>
                <w:sz w:val="20"/>
                <w:szCs w:val="20"/>
              </w:rPr>
            </w:pPr>
            <w:r w:rsidRPr="009B4486">
              <w:rPr>
                <w:rFonts w:ascii="Cambria" w:hAnsi="Cambria"/>
                <w:sz w:val="20"/>
                <w:szCs w:val="20"/>
              </w:rPr>
              <w:lastRenderedPageBreak/>
              <w:t>Formative assessment of responses to the CFUs and Exit Ticket.</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3069B8BE" w:rsidR="00A66D27" w:rsidRPr="006D32FE" w:rsidRDefault="00553DDE" w:rsidP="00A66D27">
            <w:pPr>
              <w:widowControl w:val="0"/>
              <w:spacing w:line="240" w:lineRule="auto"/>
              <w:rPr>
                <w:rFonts w:ascii="Cambria" w:hAnsi="Cambria"/>
                <w:sz w:val="20"/>
                <w:szCs w:val="20"/>
              </w:rPr>
            </w:pPr>
            <w:r>
              <w:rPr>
                <w:rFonts w:ascii="Cambria" w:hAnsi="Cambria"/>
                <w:sz w:val="20"/>
                <w:szCs w:val="20"/>
              </w:rPr>
              <w:t>Formative assessment of</w:t>
            </w:r>
            <w:r w:rsidR="00AB129D">
              <w:rPr>
                <w:rFonts w:ascii="Cambria" w:hAnsi="Cambria"/>
                <w:sz w:val="20"/>
                <w:szCs w:val="20"/>
              </w:rPr>
              <w:t xml:space="preserve"> calculations made for the Chocolate Chip Cookie Lab activity.</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564DA4AA" w:rsidR="00A66D27" w:rsidRPr="006D32FE" w:rsidRDefault="00F530E7" w:rsidP="00A66D27">
            <w:pPr>
              <w:widowControl w:val="0"/>
              <w:spacing w:line="240" w:lineRule="auto"/>
              <w:rPr>
                <w:rFonts w:ascii="Cambria" w:hAnsi="Cambria"/>
                <w:sz w:val="20"/>
                <w:szCs w:val="20"/>
              </w:rPr>
            </w:pPr>
            <w:r>
              <w:rPr>
                <w:rFonts w:ascii="Cambria" w:hAnsi="Cambria"/>
                <w:sz w:val="20"/>
                <w:szCs w:val="20"/>
              </w:rPr>
              <w:t>Formative assessment of responses to the</w:t>
            </w:r>
            <w:r w:rsidR="00AB129D">
              <w:rPr>
                <w:rFonts w:ascii="Cambria" w:hAnsi="Cambria"/>
                <w:sz w:val="20"/>
                <w:szCs w:val="20"/>
              </w:rPr>
              <w:t xml:space="preserve"> ACT Science Pre-Test</w:t>
            </w:r>
            <w:r>
              <w:rPr>
                <w:rFonts w:ascii="Cambria" w:hAnsi="Cambria"/>
                <w:sz w:val="20"/>
                <w:szCs w:val="20"/>
              </w:rPr>
              <w:t>.</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246E1F05" w:rsidR="00A66D27" w:rsidRPr="006D32FE" w:rsidRDefault="00AB129D" w:rsidP="00A66D27">
            <w:pPr>
              <w:widowControl w:val="0"/>
              <w:spacing w:line="240" w:lineRule="auto"/>
              <w:rPr>
                <w:rFonts w:ascii="Cambria" w:hAnsi="Cambria"/>
                <w:sz w:val="20"/>
                <w:szCs w:val="20"/>
              </w:rPr>
            </w:pPr>
            <w:r>
              <w:rPr>
                <w:rFonts w:ascii="Cambria" w:hAnsi="Cambria"/>
                <w:sz w:val="20"/>
                <w:szCs w:val="20"/>
              </w:rPr>
              <w:t>Formative assessment of calculations made for the Chocolate Chip Cookie Lab activity.</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0D5AD1FF" w:rsidR="00A66D27" w:rsidRPr="006D32FE" w:rsidRDefault="00F530E7" w:rsidP="00A66D27">
            <w:pPr>
              <w:widowControl w:val="0"/>
              <w:spacing w:line="240" w:lineRule="auto"/>
              <w:rPr>
                <w:rFonts w:ascii="Cambria" w:hAnsi="Cambria"/>
                <w:sz w:val="20"/>
                <w:szCs w:val="20"/>
              </w:rPr>
            </w:pPr>
            <w:r>
              <w:rPr>
                <w:rFonts w:ascii="Cambria" w:hAnsi="Cambria"/>
                <w:sz w:val="20"/>
                <w:szCs w:val="20"/>
              </w:rPr>
              <w:t xml:space="preserve">Formative assessment of the </w:t>
            </w:r>
            <w:r w:rsidR="00AB129D">
              <w:rPr>
                <w:rFonts w:ascii="Cambria" w:hAnsi="Cambria"/>
                <w:sz w:val="20"/>
                <w:szCs w:val="20"/>
              </w:rPr>
              <w:t>Chocolate Chip cookies</w:t>
            </w:r>
            <w:r>
              <w:rPr>
                <w:rFonts w:ascii="Cambria" w:hAnsi="Cambria"/>
                <w:sz w:val="20"/>
                <w:szCs w:val="20"/>
              </w:rPr>
              <w:t>.</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14CE50B3" w:rsidR="00553DDE" w:rsidRPr="006D32FE" w:rsidRDefault="00553DDE" w:rsidP="00A66D27">
            <w:pPr>
              <w:widowControl w:val="0"/>
              <w:spacing w:line="240" w:lineRule="auto"/>
              <w:rPr>
                <w:rFonts w:ascii="Cambria" w:hAnsi="Cambria"/>
                <w:sz w:val="20"/>
                <w:szCs w:val="20"/>
              </w:rPr>
            </w:pPr>
            <w:r>
              <w:rPr>
                <w:rFonts w:ascii="Cambria" w:hAnsi="Cambria"/>
                <w:sz w:val="20"/>
                <w:szCs w:val="20"/>
              </w:rPr>
              <w:t>Formative assessment of responses to</w:t>
            </w:r>
            <w:r w:rsidR="00AB129D">
              <w:rPr>
                <w:rFonts w:ascii="Cambria" w:hAnsi="Cambria"/>
                <w:sz w:val="20"/>
                <w:szCs w:val="20"/>
              </w:rPr>
              <w:t xml:space="preserve"> the ACT Science Passage 1a</w:t>
            </w:r>
            <w:r>
              <w:rPr>
                <w:rFonts w:ascii="Cambria" w:hAnsi="Cambria"/>
                <w:sz w:val="20"/>
                <w:szCs w:val="20"/>
              </w:rPr>
              <w:t>.</w:t>
            </w:r>
          </w:p>
        </w:tc>
      </w:tr>
      <w:tr w:rsidR="00A66D27" w:rsidRPr="006D32FE" w14:paraId="5511715C" w14:textId="77777777" w:rsidTr="003E1525">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66D27" w:rsidRPr="006D32FE" w:rsidRDefault="00A66D27" w:rsidP="00A66D27">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0925890" w14:textId="77777777" w:rsidR="00553DDE" w:rsidRDefault="00553DDE" w:rsidP="00553DDE">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95C4A46" w14:textId="77777777" w:rsidR="00553DDE" w:rsidRDefault="00553DDE" w:rsidP="00553DDE">
            <w:pPr>
              <w:widowControl w:val="0"/>
              <w:spacing w:line="240" w:lineRule="auto"/>
              <w:rPr>
                <w:rFonts w:ascii="Cambria" w:hAnsi="Cambria"/>
                <w:sz w:val="20"/>
                <w:szCs w:val="20"/>
              </w:rPr>
            </w:pPr>
            <w:r>
              <w:rPr>
                <w:rFonts w:ascii="Cambria" w:hAnsi="Cambria"/>
                <w:sz w:val="20"/>
                <w:szCs w:val="20"/>
              </w:rPr>
              <w:t>-Peer tutoring partners.</w:t>
            </w:r>
          </w:p>
          <w:p w14:paraId="50135EE6" w14:textId="649A67F2" w:rsidR="00A66D27" w:rsidRPr="006D32FE" w:rsidRDefault="00553DDE" w:rsidP="00553DDE">
            <w:pPr>
              <w:widowControl w:val="0"/>
              <w:spacing w:line="240" w:lineRule="auto"/>
              <w:rPr>
                <w:rFonts w:ascii="Cambria" w:hAnsi="Cambria"/>
                <w:sz w:val="20"/>
                <w:szCs w:val="20"/>
              </w:rPr>
            </w:pPr>
            <w:r>
              <w:rPr>
                <w:rFonts w:ascii="Cambria" w:hAnsi="Cambria"/>
                <w:sz w:val="20"/>
                <w:szCs w:val="20"/>
              </w:rPr>
              <w:t>-Opportunity for corrections.</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test corrections.</w:t>
            </w:r>
          </w:p>
        </w:tc>
      </w:tr>
      <w:tr w:rsidR="00A66D27" w:rsidRPr="006D32FE" w14:paraId="0F6547DE" w14:textId="77777777" w:rsidTr="00AB4003">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66D27" w:rsidRPr="006D32FE" w:rsidRDefault="00A66D27" w:rsidP="00A66D27">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66D27" w:rsidRPr="006D32FE" w:rsidRDefault="00A66D27" w:rsidP="00A66D27">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66D27" w:rsidRPr="006D32FE" w:rsidRDefault="00A66D27" w:rsidP="00A66D27">
            <w:pPr>
              <w:spacing w:line="240" w:lineRule="auto"/>
              <w:rPr>
                <w:rFonts w:ascii="Cambria" w:hAnsi="Cambria"/>
                <w:sz w:val="20"/>
                <w:szCs w:val="20"/>
              </w:rPr>
            </w:pPr>
          </w:p>
          <w:p w14:paraId="3A735567" w14:textId="0C631EE0" w:rsidR="00A66D27" w:rsidRPr="006D32FE" w:rsidRDefault="00A66D27" w:rsidP="00A66D27">
            <w:pPr>
              <w:widowControl w:val="0"/>
              <w:spacing w:line="240" w:lineRule="auto"/>
              <w:rPr>
                <w:rFonts w:ascii="Cambria" w:hAnsi="Cambria"/>
                <w:b/>
                <w:bCs/>
                <w:color w:val="FF0000"/>
                <w:sz w:val="20"/>
                <w:szCs w:val="20"/>
              </w:rPr>
            </w:pP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5C98A18" w:rsidR="00D02AAB" w:rsidRPr="001E1E5F" w:rsidRDefault="00C64845" w:rsidP="00A66D27">
            <w:pPr>
              <w:pStyle w:val="ListParagraph"/>
              <w:widowControl w:val="0"/>
              <w:numPr>
                <w:ilvl w:val="0"/>
                <w:numId w:val="15"/>
              </w:numPr>
              <w:spacing w:line="240" w:lineRule="auto"/>
              <w:rPr>
                <w:rFonts w:ascii="Cambria" w:hAnsi="Cambria"/>
                <w:sz w:val="20"/>
                <w:szCs w:val="20"/>
              </w:rPr>
            </w:pPr>
            <w:r w:rsidRPr="00C64845">
              <w:rPr>
                <w:rFonts w:ascii="Cambria" w:hAnsi="Cambria"/>
                <w:sz w:val="20"/>
                <w:szCs w:val="20"/>
              </w:rPr>
              <w:t>Have students research how chemists increase the yield of a chemical reaction. One example involves the Haber process used to make ammonia, which is then used to make fertilizers. Point out the importance of fertilizers in growing food crops. To increase the percent yield, the Haber process involves very high temperature and pressure.</w:t>
            </w:r>
          </w:p>
        </w:tc>
      </w:tr>
      <w:tr w:rsidR="00A66D27" w:rsidRPr="006D32FE" w14:paraId="51B3911D" w14:textId="77777777" w:rsidTr="00AB4003">
        <w:trPr>
          <w:trHeight w:val="212"/>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66D27" w:rsidRDefault="00A66D27" w:rsidP="00A66D27">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A66D27" w:rsidRPr="00152AFB" w:rsidRDefault="00A66D27" w:rsidP="00A66D27">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92" w:type="dxa"/>
            <w:gridSpan w:val="7"/>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A66D27" w:rsidRPr="00453990" w:rsidRDefault="00A66D27" w:rsidP="00A66D27">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69569713" w14:textId="77777777" w:rsidR="00F61944" w:rsidRPr="00EC0C98" w:rsidRDefault="00F61944">
      <w:pPr>
        <w:rPr>
          <w:rFonts w:ascii="Cambria" w:hAnsi="Cambria"/>
          <w:sz w:val="10"/>
          <w:szCs w:val="10"/>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816B6D"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816B6D" w:rsidRPr="000315E9" w:rsidRDefault="00816B6D" w:rsidP="00816B6D">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2415D0"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ngage </w:t>
            </w:r>
          </w:p>
          <w:p w14:paraId="2965BE9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89 </w:t>
            </w:r>
          </w:p>
          <w:p w14:paraId="3F4E0551"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Mass Relationships in Chemical </w:t>
            </w:r>
          </w:p>
          <w:p w14:paraId="2F2ED96E"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Reactions, TE p. 290 </w:t>
            </w:r>
          </w:p>
          <w:p w14:paraId="3358251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94 </w:t>
            </w:r>
          </w:p>
          <w:p w14:paraId="70B31123" w14:textId="77517EED" w:rsidR="00C64845" w:rsidRPr="00553DDE"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Limiting Reactant, TE p. 302 </w:t>
            </w:r>
          </w:p>
          <w:p w14:paraId="20A56A32"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ore </w:t>
            </w:r>
          </w:p>
          <w:p w14:paraId="04E7CB05"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lastRenderedPageBreak/>
              <w:t xml:space="preserve">Quick Lab: Limiting Reactants in a Recipe, p. 306 </w:t>
            </w:r>
          </w:p>
          <w:p w14:paraId="4B6443E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ic and Gravimetric Analysis </w:t>
            </w:r>
          </w:p>
          <w:p w14:paraId="608DBA8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Forensics) </w:t>
            </w:r>
          </w:p>
          <w:p w14:paraId="38399D11"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y (Open Inquiry) </w:t>
            </w:r>
          </w:p>
          <w:p w14:paraId="09E33EA5" w14:textId="4B4E816E" w:rsidR="00C64845" w:rsidRPr="00553DDE"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Gravimetric Analysis-Hard-Water Testing </w:t>
            </w:r>
          </w:p>
          <w:p w14:paraId="527C45DE" w14:textId="26B18D81"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ain </w:t>
            </w:r>
          </w:p>
          <w:p w14:paraId="50D7A015" w14:textId="57CC3F40"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Classroom Practice: Stoichiometric Calculations Using Mole</w:t>
            </w:r>
            <w:r>
              <w:rPr>
                <w:rFonts w:ascii="Century Gothic" w:hAnsi="Century Gothic" w:cs="Segoe UI"/>
              </w:rPr>
              <w:t xml:space="preserve"> </w:t>
            </w:r>
            <w:r w:rsidRPr="00C64845">
              <w:rPr>
                <w:rFonts w:ascii="Century Gothic" w:hAnsi="Century Gothic" w:cs="Segoe UI"/>
              </w:rPr>
              <w:t xml:space="preserve">Ratios, pp. 295, 297, 299, 301 </w:t>
            </w:r>
          </w:p>
          <w:p w14:paraId="7B251F04" w14:textId="77777777"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Limiting Reactant, pp. 303, 305 </w:t>
            </w:r>
          </w:p>
          <w:p w14:paraId="2B175EC0" w14:textId="797A4248" w:rsidR="00C64845" w:rsidRPr="00553DDE"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Percentage Yield, p. 308 </w:t>
            </w:r>
          </w:p>
          <w:p w14:paraId="5C873B74" w14:textId="624DC58E"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laborate </w:t>
            </w:r>
          </w:p>
          <w:p w14:paraId="72E01A09" w14:textId="05C155DE" w:rsidR="00C64845" w:rsidRPr="00553DDE" w:rsidRDefault="00C64845" w:rsidP="00C64845">
            <w:pPr>
              <w:pStyle w:val="paragraph"/>
              <w:numPr>
                <w:ilvl w:val="0"/>
                <w:numId w:val="18"/>
              </w:numPr>
              <w:rPr>
                <w:rFonts w:ascii="Century Gothic" w:hAnsi="Century Gothic" w:cs="Segoe UI"/>
              </w:rPr>
            </w:pPr>
            <w:r w:rsidRPr="00C64845">
              <w:rPr>
                <w:rFonts w:ascii="Century Gothic" w:hAnsi="Century Gothic" w:cs="Segoe UI"/>
              </w:rPr>
              <w:t xml:space="preserve">Alternative Assessment, TE p. 300 </w:t>
            </w:r>
          </w:p>
          <w:p w14:paraId="1A53BCB7"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valuate </w:t>
            </w:r>
          </w:p>
          <w:p w14:paraId="197B6C42"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1 Section Formative Assessment, p. 291 </w:t>
            </w:r>
          </w:p>
          <w:p w14:paraId="2EF4E729"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2 Section Formative Assessment, p. 301 </w:t>
            </w:r>
          </w:p>
          <w:p w14:paraId="4695CE25" w14:textId="4D47B3FB" w:rsidR="00816B6D" w:rsidRPr="00262261" w:rsidRDefault="00262088" w:rsidP="00C64845">
            <w:pPr>
              <w:pStyle w:val="paragraph"/>
              <w:spacing w:before="0" w:beforeAutospacing="0" w:after="0" w:afterAutospacing="0"/>
              <w:ind w:left="360"/>
              <w:textAlignment w:val="baseline"/>
              <w:rPr>
                <w:rFonts w:ascii="Cambria" w:hAnsi="Cambria"/>
                <w:b/>
                <w:sz w:val="19"/>
                <w:szCs w:val="19"/>
              </w:rPr>
            </w:pPr>
            <w:r>
              <w:rPr>
                <w:rFonts w:ascii="Century Gothic" w:hAnsi="Century Gothic" w:cs="Segoe UI"/>
              </w:rPr>
              <w:t xml:space="preserve">3.  </w:t>
            </w:r>
            <w:r w:rsidR="00C64845" w:rsidRPr="00C64845">
              <w:rPr>
                <w:rFonts w:ascii="Century Gothic" w:hAnsi="Century Gothic" w:cs="Segoe UI"/>
              </w:rPr>
              <w:t>9.3 Section Formative Assessment, p. 308</w:t>
            </w:r>
            <w:r w:rsidR="00C64845" w:rsidRPr="00C64845">
              <w:rPr>
                <w:rFonts w:ascii="Century Gothic" w:hAnsi="Century Gothic" w:cs="Segoe UI"/>
                <w:b/>
                <w:bCs/>
                <w:u w:val="single"/>
              </w:rPr>
              <w:t xml:space="preserve"> </w:t>
            </w:r>
          </w:p>
        </w:tc>
      </w:tr>
      <w:tr w:rsidR="00816B6D"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816B6D" w:rsidRPr="000315E9" w:rsidRDefault="00816B6D" w:rsidP="00816B6D">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084BD4F4" w14:textId="4143E5CA" w:rsidR="00816B6D" w:rsidRPr="00EC0C98" w:rsidRDefault="00816B6D" w:rsidP="00EC0C98">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816B6D" w:rsidRPr="00F81171" w:rsidRDefault="00816B6D" w:rsidP="00816B6D">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816B6D" w:rsidRDefault="00816B6D" w:rsidP="00816B6D">
            <w:pPr>
              <w:spacing w:line="240" w:lineRule="auto"/>
              <w:jc w:val="both"/>
              <w:rPr>
                <w:rFonts w:ascii="Times New Roman" w:hAnsi="Times New Roman" w:cs="Times New Roman"/>
                <w:b/>
                <w:bCs/>
                <w:sz w:val="24"/>
                <w:szCs w:val="24"/>
              </w:rPr>
            </w:pPr>
          </w:p>
          <w:p w14:paraId="0C18D3C3"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816B6D" w:rsidRPr="000315E9" w:rsidRDefault="00816B6D" w:rsidP="00816B6D">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66A2A" w14:textId="77777777" w:rsidR="00947632" w:rsidRDefault="00947632">
      <w:pPr>
        <w:spacing w:line="240" w:lineRule="auto"/>
      </w:pPr>
      <w:r>
        <w:separator/>
      </w:r>
    </w:p>
  </w:endnote>
  <w:endnote w:type="continuationSeparator" w:id="0">
    <w:p w14:paraId="06D7EAD5" w14:textId="77777777" w:rsidR="00947632" w:rsidRDefault="009476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23FE4" w14:textId="77777777" w:rsidR="00947632" w:rsidRDefault="00947632">
      <w:pPr>
        <w:spacing w:line="240" w:lineRule="auto"/>
      </w:pPr>
      <w:r>
        <w:separator/>
      </w:r>
    </w:p>
  </w:footnote>
  <w:footnote w:type="continuationSeparator" w:id="0">
    <w:p w14:paraId="20EF5273" w14:textId="77777777" w:rsidR="00947632" w:rsidRDefault="009476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1D07"/>
    <w:multiLevelType w:val="hybridMultilevel"/>
    <w:tmpl w:val="89BC7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640599"/>
    <w:multiLevelType w:val="multilevel"/>
    <w:tmpl w:val="AA18FE94"/>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6B621A"/>
    <w:multiLevelType w:val="multilevel"/>
    <w:tmpl w:val="C19E6A98"/>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93274F"/>
    <w:multiLevelType w:val="hybridMultilevel"/>
    <w:tmpl w:val="62F01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2F7FAF"/>
    <w:multiLevelType w:val="multilevel"/>
    <w:tmpl w:val="861A3286"/>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1023753003">
    <w:abstractNumId w:val="6"/>
  </w:num>
  <w:num w:numId="3" w16cid:durableId="1063216098">
    <w:abstractNumId w:val="12"/>
  </w:num>
  <w:num w:numId="4" w16cid:durableId="424347523">
    <w:abstractNumId w:val="1"/>
  </w:num>
  <w:num w:numId="5" w16cid:durableId="1443722349">
    <w:abstractNumId w:val="15"/>
  </w:num>
  <w:num w:numId="6" w16cid:durableId="1287345705">
    <w:abstractNumId w:val="11"/>
  </w:num>
  <w:num w:numId="7" w16cid:durableId="603264761">
    <w:abstractNumId w:val="2"/>
  </w:num>
  <w:num w:numId="8" w16cid:durableId="2060471524">
    <w:abstractNumId w:val="17"/>
  </w:num>
  <w:num w:numId="9" w16cid:durableId="123088144">
    <w:abstractNumId w:val="3"/>
  </w:num>
  <w:num w:numId="10" w16cid:durableId="2108959473">
    <w:abstractNumId w:val="5"/>
  </w:num>
  <w:num w:numId="11" w16cid:durableId="1400666619">
    <w:abstractNumId w:val="14"/>
  </w:num>
  <w:num w:numId="12" w16cid:durableId="2044476297">
    <w:abstractNumId w:val="7"/>
  </w:num>
  <w:num w:numId="13" w16cid:durableId="1419520293">
    <w:abstractNumId w:val="10"/>
  </w:num>
  <w:num w:numId="14" w16cid:durableId="979580640">
    <w:abstractNumId w:val="8"/>
  </w:num>
  <w:num w:numId="15" w16cid:durableId="778061895">
    <w:abstractNumId w:val="0"/>
  </w:num>
  <w:num w:numId="16" w16cid:durableId="985663920">
    <w:abstractNumId w:val="18"/>
  </w:num>
  <w:num w:numId="17" w16cid:durableId="1487890534">
    <w:abstractNumId w:val="16"/>
  </w:num>
  <w:num w:numId="18" w16cid:durableId="2099061600">
    <w:abstractNumId w:val="9"/>
  </w:num>
  <w:num w:numId="19" w16cid:durableId="149148319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1429"/>
    <w:rsid w:val="00013295"/>
    <w:rsid w:val="00020799"/>
    <w:rsid w:val="00024404"/>
    <w:rsid w:val="00030CA6"/>
    <w:rsid w:val="000315E9"/>
    <w:rsid w:val="00032CF6"/>
    <w:rsid w:val="000331C1"/>
    <w:rsid w:val="00033461"/>
    <w:rsid w:val="00033BA5"/>
    <w:rsid w:val="0003633A"/>
    <w:rsid w:val="000402F0"/>
    <w:rsid w:val="00044CBA"/>
    <w:rsid w:val="00051A1E"/>
    <w:rsid w:val="00052CC3"/>
    <w:rsid w:val="000531DB"/>
    <w:rsid w:val="0005716F"/>
    <w:rsid w:val="0006254D"/>
    <w:rsid w:val="00062699"/>
    <w:rsid w:val="00074364"/>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242"/>
    <w:rsid w:val="000E5F2A"/>
    <w:rsid w:val="000E618D"/>
    <w:rsid w:val="000E67A1"/>
    <w:rsid w:val="000E6FE7"/>
    <w:rsid w:val="000F22A5"/>
    <w:rsid w:val="00103C85"/>
    <w:rsid w:val="001108F4"/>
    <w:rsid w:val="0011104D"/>
    <w:rsid w:val="0011546F"/>
    <w:rsid w:val="00121A1F"/>
    <w:rsid w:val="00121C77"/>
    <w:rsid w:val="001223E9"/>
    <w:rsid w:val="001347A0"/>
    <w:rsid w:val="0013552C"/>
    <w:rsid w:val="00136232"/>
    <w:rsid w:val="00144F48"/>
    <w:rsid w:val="001475C3"/>
    <w:rsid w:val="001507B1"/>
    <w:rsid w:val="0015239A"/>
    <w:rsid w:val="00152AFB"/>
    <w:rsid w:val="00160666"/>
    <w:rsid w:val="00161597"/>
    <w:rsid w:val="0016394C"/>
    <w:rsid w:val="00163CA6"/>
    <w:rsid w:val="0016565E"/>
    <w:rsid w:val="00165822"/>
    <w:rsid w:val="00171106"/>
    <w:rsid w:val="0017795F"/>
    <w:rsid w:val="00184502"/>
    <w:rsid w:val="00185F61"/>
    <w:rsid w:val="00187BF6"/>
    <w:rsid w:val="001908EB"/>
    <w:rsid w:val="001A0360"/>
    <w:rsid w:val="001A5D0D"/>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1F43E7"/>
    <w:rsid w:val="00200BA8"/>
    <w:rsid w:val="0020474B"/>
    <w:rsid w:val="002130BF"/>
    <w:rsid w:val="00213139"/>
    <w:rsid w:val="002154DC"/>
    <w:rsid w:val="00215C26"/>
    <w:rsid w:val="00222F98"/>
    <w:rsid w:val="0022340E"/>
    <w:rsid w:val="00226D05"/>
    <w:rsid w:val="002352C5"/>
    <w:rsid w:val="00235700"/>
    <w:rsid w:val="00235F45"/>
    <w:rsid w:val="00243141"/>
    <w:rsid w:val="0025053B"/>
    <w:rsid w:val="00250ED7"/>
    <w:rsid w:val="002550E6"/>
    <w:rsid w:val="00262088"/>
    <w:rsid w:val="00262261"/>
    <w:rsid w:val="00262DC1"/>
    <w:rsid w:val="002636E8"/>
    <w:rsid w:val="00263C40"/>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3468"/>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1525"/>
    <w:rsid w:val="003E446D"/>
    <w:rsid w:val="00400157"/>
    <w:rsid w:val="0040109F"/>
    <w:rsid w:val="004017C0"/>
    <w:rsid w:val="00403FDF"/>
    <w:rsid w:val="00404729"/>
    <w:rsid w:val="00405325"/>
    <w:rsid w:val="004161FB"/>
    <w:rsid w:val="00417B98"/>
    <w:rsid w:val="004219E3"/>
    <w:rsid w:val="00433BFF"/>
    <w:rsid w:val="004361AD"/>
    <w:rsid w:val="00436220"/>
    <w:rsid w:val="00442474"/>
    <w:rsid w:val="004452A4"/>
    <w:rsid w:val="00447A48"/>
    <w:rsid w:val="00453990"/>
    <w:rsid w:val="00476E1A"/>
    <w:rsid w:val="00482DFE"/>
    <w:rsid w:val="00483E92"/>
    <w:rsid w:val="00486067"/>
    <w:rsid w:val="0048706C"/>
    <w:rsid w:val="00487501"/>
    <w:rsid w:val="004963D9"/>
    <w:rsid w:val="00497122"/>
    <w:rsid w:val="004A1AE1"/>
    <w:rsid w:val="004A1BDA"/>
    <w:rsid w:val="004A6D77"/>
    <w:rsid w:val="004C1CDC"/>
    <w:rsid w:val="004C2F89"/>
    <w:rsid w:val="004C3045"/>
    <w:rsid w:val="004C4218"/>
    <w:rsid w:val="004D5FEC"/>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4338"/>
    <w:rsid w:val="00547560"/>
    <w:rsid w:val="0055047B"/>
    <w:rsid w:val="0055332E"/>
    <w:rsid w:val="00553DDE"/>
    <w:rsid w:val="00555C91"/>
    <w:rsid w:val="00572052"/>
    <w:rsid w:val="005773D0"/>
    <w:rsid w:val="00577BD7"/>
    <w:rsid w:val="005825CC"/>
    <w:rsid w:val="00585A19"/>
    <w:rsid w:val="00585B51"/>
    <w:rsid w:val="00591524"/>
    <w:rsid w:val="00596D9F"/>
    <w:rsid w:val="005A2215"/>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E2409"/>
    <w:rsid w:val="005E26FA"/>
    <w:rsid w:val="005E4268"/>
    <w:rsid w:val="005F48DE"/>
    <w:rsid w:val="005F5848"/>
    <w:rsid w:val="005F6065"/>
    <w:rsid w:val="005F7F4F"/>
    <w:rsid w:val="00603574"/>
    <w:rsid w:val="00603D20"/>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6644E"/>
    <w:rsid w:val="0067071E"/>
    <w:rsid w:val="006772C6"/>
    <w:rsid w:val="00680798"/>
    <w:rsid w:val="006853E3"/>
    <w:rsid w:val="006857AE"/>
    <w:rsid w:val="00686222"/>
    <w:rsid w:val="00687F2F"/>
    <w:rsid w:val="00696DA8"/>
    <w:rsid w:val="006A3F7A"/>
    <w:rsid w:val="006A404F"/>
    <w:rsid w:val="006A52E5"/>
    <w:rsid w:val="006A72A3"/>
    <w:rsid w:val="006B32B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26DEC"/>
    <w:rsid w:val="007313D2"/>
    <w:rsid w:val="007404CE"/>
    <w:rsid w:val="00740A9B"/>
    <w:rsid w:val="00746717"/>
    <w:rsid w:val="00746F1F"/>
    <w:rsid w:val="0075044D"/>
    <w:rsid w:val="00753CB9"/>
    <w:rsid w:val="00755687"/>
    <w:rsid w:val="00756053"/>
    <w:rsid w:val="00757387"/>
    <w:rsid w:val="00757901"/>
    <w:rsid w:val="00763E4C"/>
    <w:rsid w:val="00765F82"/>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2120"/>
    <w:rsid w:val="007D46E6"/>
    <w:rsid w:val="007E0158"/>
    <w:rsid w:val="007E25B8"/>
    <w:rsid w:val="007E5AFC"/>
    <w:rsid w:val="007E68E0"/>
    <w:rsid w:val="007E78E9"/>
    <w:rsid w:val="007F4533"/>
    <w:rsid w:val="00801623"/>
    <w:rsid w:val="008016AE"/>
    <w:rsid w:val="00802BAA"/>
    <w:rsid w:val="008031E8"/>
    <w:rsid w:val="00807722"/>
    <w:rsid w:val="00807AA1"/>
    <w:rsid w:val="00813119"/>
    <w:rsid w:val="00816B6D"/>
    <w:rsid w:val="008220E5"/>
    <w:rsid w:val="00825B8B"/>
    <w:rsid w:val="0083719C"/>
    <w:rsid w:val="00844C40"/>
    <w:rsid w:val="00857F27"/>
    <w:rsid w:val="00860FBC"/>
    <w:rsid w:val="008653CA"/>
    <w:rsid w:val="00865CE8"/>
    <w:rsid w:val="00890D11"/>
    <w:rsid w:val="00894EAC"/>
    <w:rsid w:val="00897EEF"/>
    <w:rsid w:val="008A362A"/>
    <w:rsid w:val="008A375A"/>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632"/>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2D70"/>
    <w:rsid w:val="009D3A4E"/>
    <w:rsid w:val="009D7773"/>
    <w:rsid w:val="009E0301"/>
    <w:rsid w:val="009E05ED"/>
    <w:rsid w:val="009E0BF2"/>
    <w:rsid w:val="009E1A04"/>
    <w:rsid w:val="009E2C1C"/>
    <w:rsid w:val="009F0D84"/>
    <w:rsid w:val="009F11B7"/>
    <w:rsid w:val="009F1D9B"/>
    <w:rsid w:val="009F5503"/>
    <w:rsid w:val="009F6121"/>
    <w:rsid w:val="009F661B"/>
    <w:rsid w:val="009F72E0"/>
    <w:rsid w:val="00A038A9"/>
    <w:rsid w:val="00A0518B"/>
    <w:rsid w:val="00A06693"/>
    <w:rsid w:val="00A12B4D"/>
    <w:rsid w:val="00A16126"/>
    <w:rsid w:val="00A16336"/>
    <w:rsid w:val="00A208D1"/>
    <w:rsid w:val="00A22B49"/>
    <w:rsid w:val="00A23246"/>
    <w:rsid w:val="00A26358"/>
    <w:rsid w:val="00A30077"/>
    <w:rsid w:val="00A317C0"/>
    <w:rsid w:val="00A3423A"/>
    <w:rsid w:val="00A3505F"/>
    <w:rsid w:val="00A361E5"/>
    <w:rsid w:val="00A36818"/>
    <w:rsid w:val="00A410A7"/>
    <w:rsid w:val="00A4637B"/>
    <w:rsid w:val="00A47998"/>
    <w:rsid w:val="00A50138"/>
    <w:rsid w:val="00A53D79"/>
    <w:rsid w:val="00A55863"/>
    <w:rsid w:val="00A60798"/>
    <w:rsid w:val="00A64538"/>
    <w:rsid w:val="00A66D27"/>
    <w:rsid w:val="00A74114"/>
    <w:rsid w:val="00A75B35"/>
    <w:rsid w:val="00A76F6B"/>
    <w:rsid w:val="00A84287"/>
    <w:rsid w:val="00A86A8D"/>
    <w:rsid w:val="00A872A3"/>
    <w:rsid w:val="00A95DDC"/>
    <w:rsid w:val="00A967F6"/>
    <w:rsid w:val="00AA0EB6"/>
    <w:rsid w:val="00AA16F2"/>
    <w:rsid w:val="00AA5D83"/>
    <w:rsid w:val="00AA5EF6"/>
    <w:rsid w:val="00AB0C16"/>
    <w:rsid w:val="00AB129D"/>
    <w:rsid w:val="00AB4003"/>
    <w:rsid w:val="00AB46EF"/>
    <w:rsid w:val="00AB76FC"/>
    <w:rsid w:val="00AC18F2"/>
    <w:rsid w:val="00AC20E3"/>
    <w:rsid w:val="00AC2BF3"/>
    <w:rsid w:val="00AC5970"/>
    <w:rsid w:val="00AD0245"/>
    <w:rsid w:val="00AE773B"/>
    <w:rsid w:val="00AF04FF"/>
    <w:rsid w:val="00AF0BAA"/>
    <w:rsid w:val="00AF0F6C"/>
    <w:rsid w:val="00AF18B8"/>
    <w:rsid w:val="00AF7BF7"/>
    <w:rsid w:val="00B01DA9"/>
    <w:rsid w:val="00B02872"/>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77"/>
    <w:rsid w:val="00B60BC1"/>
    <w:rsid w:val="00B6113C"/>
    <w:rsid w:val="00B72C47"/>
    <w:rsid w:val="00B732D6"/>
    <w:rsid w:val="00B75EF9"/>
    <w:rsid w:val="00B81CD2"/>
    <w:rsid w:val="00B83460"/>
    <w:rsid w:val="00B916E7"/>
    <w:rsid w:val="00B9233B"/>
    <w:rsid w:val="00B971C1"/>
    <w:rsid w:val="00BB375A"/>
    <w:rsid w:val="00BC61CE"/>
    <w:rsid w:val="00BD3837"/>
    <w:rsid w:val="00BD4E5C"/>
    <w:rsid w:val="00BD4FFF"/>
    <w:rsid w:val="00BE7787"/>
    <w:rsid w:val="00BF1F98"/>
    <w:rsid w:val="00BF215D"/>
    <w:rsid w:val="00C00622"/>
    <w:rsid w:val="00C06E9B"/>
    <w:rsid w:val="00C0709C"/>
    <w:rsid w:val="00C14E52"/>
    <w:rsid w:val="00C17172"/>
    <w:rsid w:val="00C27645"/>
    <w:rsid w:val="00C301BC"/>
    <w:rsid w:val="00C3609A"/>
    <w:rsid w:val="00C420E6"/>
    <w:rsid w:val="00C45C65"/>
    <w:rsid w:val="00C46A88"/>
    <w:rsid w:val="00C50CC4"/>
    <w:rsid w:val="00C539BF"/>
    <w:rsid w:val="00C562DB"/>
    <w:rsid w:val="00C6012D"/>
    <w:rsid w:val="00C64845"/>
    <w:rsid w:val="00C67235"/>
    <w:rsid w:val="00C677CC"/>
    <w:rsid w:val="00C72FBD"/>
    <w:rsid w:val="00C75066"/>
    <w:rsid w:val="00C76095"/>
    <w:rsid w:val="00C803EF"/>
    <w:rsid w:val="00C80C96"/>
    <w:rsid w:val="00C86963"/>
    <w:rsid w:val="00CA097C"/>
    <w:rsid w:val="00CA4031"/>
    <w:rsid w:val="00CA4E25"/>
    <w:rsid w:val="00CB398A"/>
    <w:rsid w:val="00CC22EC"/>
    <w:rsid w:val="00CD3935"/>
    <w:rsid w:val="00CD731F"/>
    <w:rsid w:val="00CE5B86"/>
    <w:rsid w:val="00CF0BB2"/>
    <w:rsid w:val="00CF468C"/>
    <w:rsid w:val="00D003CB"/>
    <w:rsid w:val="00D00D80"/>
    <w:rsid w:val="00D02AAB"/>
    <w:rsid w:val="00D0422A"/>
    <w:rsid w:val="00D06D0D"/>
    <w:rsid w:val="00D1275D"/>
    <w:rsid w:val="00D1348C"/>
    <w:rsid w:val="00D15D13"/>
    <w:rsid w:val="00D2098A"/>
    <w:rsid w:val="00D20A13"/>
    <w:rsid w:val="00D24D69"/>
    <w:rsid w:val="00D33CAF"/>
    <w:rsid w:val="00D3688E"/>
    <w:rsid w:val="00D37FC7"/>
    <w:rsid w:val="00D4678E"/>
    <w:rsid w:val="00D47D74"/>
    <w:rsid w:val="00D6684F"/>
    <w:rsid w:val="00D679CE"/>
    <w:rsid w:val="00D72720"/>
    <w:rsid w:val="00D7352D"/>
    <w:rsid w:val="00D76EBA"/>
    <w:rsid w:val="00D80164"/>
    <w:rsid w:val="00D80D32"/>
    <w:rsid w:val="00D843CA"/>
    <w:rsid w:val="00D8546D"/>
    <w:rsid w:val="00D9377A"/>
    <w:rsid w:val="00D939A9"/>
    <w:rsid w:val="00DA56B6"/>
    <w:rsid w:val="00DB0AE5"/>
    <w:rsid w:val="00DB30E5"/>
    <w:rsid w:val="00DB74FF"/>
    <w:rsid w:val="00DC2390"/>
    <w:rsid w:val="00DC268A"/>
    <w:rsid w:val="00DC39CB"/>
    <w:rsid w:val="00DC4A90"/>
    <w:rsid w:val="00DC59A9"/>
    <w:rsid w:val="00DD4142"/>
    <w:rsid w:val="00DD6DC7"/>
    <w:rsid w:val="00DE46FD"/>
    <w:rsid w:val="00DE65CA"/>
    <w:rsid w:val="00DE7315"/>
    <w:rsid w:val="00E14E2C"/>
    <w:rsid w:val="00E1699D"/>
    <w:rsid w:val="00E16D1C"/>
    <w:rsid w:val="00E24B7B"/>
    <w:rsid w:val="00E24DEA"/>
    <w:rsid w:val="00E362B2"/>
    <w:rsid w:val="00E418B1"/>
    <w:rsid w:val="00E41C33"/>
    <w:rsid w:val="00E42AA6"/>
    <w:rsid w:val="00E458A7"/>
    <w:rsid w:val="00E469B8"/>
    <w:rsid w:val="00E5102F"/>
    <w:rsid w:val="00E55324"/>
    <w:rsid w:val="00E621D4"/>
    <w:rsid w:val="00E67E33"/>
    <w:rsid w:val="00E7002F"/>
    <w:rsid w:val="00E729A5"/>
    <w:rsid w:val="00E72D37"/>
    <w:rsid w:val="00E72E0E"/>
    <w:rsid w:val="00E741A6"/>
    <w:rsid w:val="00E74A9C"/>
    <w:rsid w:val="00E778C8"/>
    <w:rsid w:val="00E84D71"/>
    <w:rsid w:val="00E8610F"/>
    <w:rsid w:val="00E86611"/>
    <w:rsid w:val="00E90913"/>
    <w:rsid w:val="00E944C3"/>
    <w:rsid w:val="00EA00D6"/>
    <w:rsid w:val="00EB3028"/>
    <w:rsid w:val="00EB5FDB"/>
    <w:rsid w:val="00EB6477"/>
    <w:rsid w:val="00EC0BDD"/>
    <w:rsid w:val="00EC0C98"/>
    <w:rsid w:val="00ED6B73"/>
    <w:rsid w:val="00EE0944"/>
    <w:rsid w:val="00EE13E4"/>
    <w:rsid w:val="00EE2281"/>
    <w:rsid w:val="00EE336C"/>
    <w:rsid w:val="00EF0065"/>
    <w:rsid w:val="00EF04FB"/>
    <w:rsid w:val="00EF6705"/>
    <w:rsid w:val="00EF6FA2"/>
    <w:rsid w:val="00F03283"/>
    <w:rsid w:val="00F0782E"/>
    <w:rsid w:val="00F14232"/>
    <w:rsid w:val="00F166FC"/>
    <w:rsid w:val="00F17DA5"/>
    <w:rsid w:val="00F23F8D"/>
    <w:rsid w:val="00F30D0F"/>
    <w:rsid w:val="00F36049"/>
    <w:rsid w:val="00F376E4"/>
    <w:rsid w:val="00F37B08"/>
    <w:rsid w:val="00F42AD3"/>
    <w:rsid w:val="00F530E7"/>
    <w:rsid w:val="00F56745"/>
    <w:rsid w:val="00F61667"/>
    <w:rsid w:val="00F61944"/>
    <w:rsid w:val="00F62BD8"/>
    <w:rsid w:val="00F72621"/>
    <w:rsid w:val="00F7595B"/>
    <w:rsid w:val="00F817DB"/>
    <w:rsid w:val="00F82FFA"/>
    <w:rsid w:val="00F870CB"/>
    <w:rsid w:val="00FA46AF"/>
    <w:rsid w:val="00FB075A"/>
    <w:rsid w:val="00FB5998"/>
    <w:rsid w:val="00FB7818"/>
    <w:rsid w:val="00FC2913"/>
    <w:rsid w:val="00FC47CD"/>
    <w:rsid w:val="00FC5336"/>
    <w:rsid w:val="00FC742F"/>
    <w:rsid w:val="00FD03C4"/>
    <w:rsid w:val="00FD61D5"/>
    <w:rsid w:val="00FD6F2F"/>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21</Words>
  <Characters>753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2</cp:revision>
  <cp:lastPrinted>2025-03-07T18:44:00Z</cp:lastPrinted>
  <dcterms:created xsi:type="dcterms:W3CDTF">2025-03-07T18:46:00Z</dcterms:created>
  <dcterms:modified xsi:type="dcterms:W3CDTF">2025-03-07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